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71"/>
        <w:gridCol w:w="709"/>
        <w:gridCol w:w="709"/>
        <w:gridCol w:w="1416"/>
        <w:gridCol w:w="568"/>
        <w:gridCol w:w="2127"/>
        <w:gridCol w:w="1984"/>
      </w:tblGrid>
      <w:tr w:rsidR="00A915E4" w:rsidRPr="00B62659" w14:paraId="325F0EAD" w14:textId="77777777" w:rsidTr="00616A7A">
        <w:trPr>
          <w:cantSplit/>
        </w:trPr>
        <w:tc>
          <w:tcPr>
            <w:tcW w:w="4605" w:type="dxa"/>
            <w:gridSpan w:val="4"/>
            <w:tcBorders>
              <w:top w:val="doub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AA" w14:textId="77777777" w:rsidR="00A915E4" w:rsidRPr="00B62659" w:rsidRDefault="00E81A02">
            <w:pPr>
              <w:pStyle w:val="Cmsor4"/>
              <w:rPr>
                <w:sz w:val="20"/>
                <w:szCs w:val="20"/>
              </w:rPr>
            </w:pPr>
            <w:r w:rsidRPr="00B62659">
              <w:rPr>
                <w:sz w:val="20"/>
                <w:szCs w:val="20"/>
              </w:rPr>
              <w:t>Óbudai Egyetem</w:t>
            </w:r>
          </w:p>
          <w:p w14:paraId="325F0EAB" w14:textId="77777777" w:rsidR="00A915E4" w:rsidRPr="00B62659" w:rsidRDefault="00A915E4">
            <w:pPr>
              <w:pStyle w:val="Cmsor2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i w:val="0"/>
                <w:iCs w:val="0"/>
                <w:sz w:val="20"/>
                <w:szCs w:val="20"/>
              </w:rPr>
              <w:t>Neumann János Informatikai Kar</w:t>
            </w:r>
          </w:p>
        </w:tc>
        <w:tc>
          <w:tcPr>
            <w:tcW w:w="4679" w:type="dxa"/>
            <w:gridSpan w:val="3"/>
            <w:tcBorders>
              <w:top w:val="doub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i w:val="0"/>
                <w:iCs w:val="0"/>
                <w:sz w:val="20"/>
                <w:szCs w:val="20"/>
              </w:rPr>
              <w:tag w:val="intezet"/>
              <w:id w:val="404404871"/>
              <w:lock w:val="sdtLocked"/>
              <w:placeholder>
                <w:docPart w:val="DDDE1C70A556465E8A06F8571D5A2228"/>
              </w:placeholder>
              <w:comboBox>
                <w:listItem w:value="Jelöljön ki egy elemet."/>
                <w:listItem w:displayText="Alkalmazott Matematikai Intézet" w:value="Alkalmazott Matematikai Intézet"/>
                <w:listItem w:displayText="Biomatika Intézet" w:value="Biomatika Intézet"/>
                <w:listItem w:displayText="Kiberfizikai Rendszerek Intézet" w:value="Kiberfizikai Rendszerek Intézet"/>
                <w:listItem w:displayText="Szoftvertervezés és -fejlesztés Intézet" w:value="Szoftvertervezés és -fejlesztés Intézet"/>
              </w:comboBox>
            </w:sdtPr>
            <w:sdtEndPr/>
            <w:sdtContent>
              <w:p w14:paraId="325F0EAC" w14:textId="625E8A91" w:rsidR="00A915E4" w:rsidRPr="00B62659" w:rsidRDefault="00FB114D" w:rsidP="00E76619">
                <w:pPr>
                  <w:pStyle w:val="Cmsor3"/>
                  <w:jc w:val="center"/>
                  <w:rPr>
                    <w:i w:val="0"/>
                    <w:iCs w:val="0"/>
                    <w:sz w:val="20"/>
                    <w:szCs w:val="20"/>
                  </w:rPr>
                </w:pPr>
                <w:r>
                  <w:rPr>
                    <w:i w:val="0"/>
                    <w:iCs w:val="0"/>
                    <w:sz w:val="20"/>
                    <w:szCs w:val="20"/>
                  </w:rPr>
                  <w:t>Kiberfizikai Rendszerek Intézet</w:t>
                </w:r>
              </w:p>
            </w:sdtContent>
          </w:sdt>
          <w:p w14:paraId="5C84B2F5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FB114D" w14:paraId="325F0EB1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AE" w14:textId="738D6AB2" w:rsidR="00A915E4" w:rsidRPr="00B62659" w:rsidRDefault="00A915E4">
            <w:pPr>
              <w:pStyle w:val="Cmsor1"/>
              <w:tabs>
                <w:tab w:val="left" w:pos="284"/>
                <w:tab w:val="left" w:pos="6804"/>
              </w:tabs>
              <w:jc w:val="left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>Tantárgy neve és kódja:</w:t>
            </w:r>
            <w:r w:rsidR="00A722F6" w:rsidRPr="00B62659">
              <w:rPr>
                <w:b/>
                <w:bCs/>
                <w:i w:val="0"/>
                <w:iCs w:val="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i w:val="0"/>
                  <w:iCs w:val="0"/>
                  <w:sz w:val="20"/>
                  <w:szCs w:val="20"/>
                </w:rPr>
                <w:tag w:val="tant"/>
                <w:id w:val="404405089"/>
                <w:lock w:val="sdtLocked"/>
                <w:placeholder>
                  <w:docPart w:val="46B02E5D8775427DA0E230F52EC4AE5E"/>
                </w:placeholder>
              </w:sdtPr>
              <w:sdtEndPr/>
              <w:sdtContent>
                <w:sdt>
                  <w:sdtPr>
                    <w:rPr>
                      <w:b/>
                      <w:bCs/>
                      <w:i w:val="0"/>
                      <w:iCs w:val="0"/>
                      <w:sz w:val="22"/>
                      <w:szCs w:val="22"/>
                    </w:rPr>
                    <w:tag w:val="tant"/>
                    <w:id w:val="-1976212459"/>
                    <w:placeholder>
                      <w:docPart w:val="970CF5C3208240D986802B21E21A518A"/>
                    </w:placeholder>
                  </w:sdtPr>
                  <w:sdtEndPr>
                    <w:rPr>
                      <w:sz w:val="20"/>
                      <w:szCs w:val="20"/>
                    </w:rPr>
                  </w:sdtEndPr>
                  <w:sdtContent>
                    <w:r w:rsidR="00B62659" w:rsidRPr="00B62659">
                      <w:rPr>
                        <w:sz w:val="22"/>
                        <w:szCs w:val="22"/>
                      </w:rPr>
                      <w:t>Korszerű számítógép architektúrák</w:t>
                    </w:r>
                    <w:r w:rsidR="00695902">
                      <w:rPr>
                        <w:sz w:val="22"/>
                        <w:szCs w:val="22"/>
                      </w:rPr>
                      <w:t xml:space="preserve"> II.</w:t>
                    </w:r>
                    <w:r w:rsidR="00B62659" w:rsidRPr="00B62659">
                      <w:rPr>
                        <w:sz w:val="22"/>
                        <w:szCs w:val="22"/>
                      </w:rPr>
                      <w:t xml:space="preserve"> - </w:t>
                    </w:r>
                    <w:r w:rsidR="00695902" w:rsidRPr="00695902">
                      <w:rPr>
                        <w:sz w:val="22"/>
                        <w:szCs w:val="22"/>
                      </w:rPr>
                      <w:t>NIXKA2HBNE</w:t>
                    </w:r>
                  </w:sdtContent>
                </w:sdt>
              </w:sdtContent>
            </w:sdt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ab/>
            </w:r>
            <w:r w:rsidRPr="00B62659">
              <w:rPr>
                <w:b/>
                <w:bCs/>
                <w:i w:val="0"/>
                <w:iCs w:val="0"/>
                <w:sz w:val="22"/>
                <w:szCs w:val="22"/>
              </w:rPr>
              <w:t>Kreditérték</w:t>
            </w:r>
            <w:r w:rsidRPr="00B62659">
              <w:rPr>
                <w:b/>
                <w:bCs/>
                <w:sz w:val="22"/>
                <w:szCs w:val="22"/>
              </w:rPr>
              <w:t xml:space="preserve">: </w:t>
            </w:r>
            <w:sdt>
              <w:sdtPr>
                <w:rPr>
                  <w:b/>
                  <w:bCs/>
                  <w:sz w:val="22"/>
                  <w:szCs w:val="22"/>
                </w:rPr>
                <w:tag w:val="kredit"/>
                <w:id w:val="404405091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</w:comboBox>
              </w:sdtPr>
              <w:sdtEndPr/>
              <w:sdtContent>
                <w:r w:rsidR="00FB114D">
                  <w:rPr>
                    <w:b/>
                    <w:bCs/>
                    <w:sz w:val="22"/>
                    <w:szCs w:val="22"/>
                  </w:rPr>
                  <w:t>2</w:t>
                </w:r>
              </w:sdtContent>
            </w:sdt>
          </w:p>
          <w:p w14:paraId="325F0EAF" w14:textId="77777777" w:rsidR="003F14BF" w:rsidRPr="00B62659" w:rsidRDefault="003F14BF" w:rsidP="004C1943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</w:p>
          <w:p w14:paraId="325F0EB0" w14:textId="4BAA7E9A" w:rsidR="00A915E4" w:rsidRPr="00B62659" w:rsidRDefault="00660E9C" w:rsidP="00BC2B26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tag w:val="szak"/>
                <w:id w:val="404404875"/>
                <w:lock w:val="sdtLocked"/>
                <w:placeholder>
                  <w:docPart w:val="400560DA5F8B4DBFB3F491B91E69368F"/>
                </w:placeholder>
                <w:comboBox>
                  <w:listItem w:value="Jelöljön ki egy elemet."/>
                  <w:listItem w:displayText="Alklamazott Matematika MSc" w:value="Alklamazott Matematika MSc"/>
                  <w:listItem w:displayText="Mérnök Informatikus BSc" w:value="Mérnök Informatikus BSc"/>
                  <w:listItem w:displayText="Mérnök Informatikus MSc" w:value="Mérnök Informatikus MSc"/>
                  <w:listItem w:displayText="Mérnöktanár MA" w:value="Mérnöktanár MA"/>
                  <w:listItem w:displayText="Mechatronika MSc" w:value="Mechatronika MSc"/>
                  <w:listItem w:displayText="Műszaki Menedzser BSc" w:value="Műszaki Menedzser BSc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</w:rPr>
                  <w:t>Mérnök Informatikus BSc</w:t>
                </w:r>
              </w:sdtContent>
            </w:sdt>
            <w:r w:rsidR="00A915E4" w:rsidRPr="00B62659">
              <w:rPr>
                <w:sz w:val="22"/>
                <w:szCs w:val="22"/>
              </w:rPr>
              <w:t xml:space="preserve"> </w:t>
            </w:r>
            <w:proofErr w:type="gramStart"/>
            <w:r w:rsidR="00E76619" w:rsidRPr="00B62659">
              <w:rPr>
                <w:sz w:val="22"/>
                <w:szCs w:val="22"/>
              </w:rPr>
              <w:t>szak</w:t>
            </w:r>
            <w:r w:rsidR="00A915E4" w:rsidRPr="00B62659">
              <w:rPr>
                <w:sz w:val="22"/>
                <w:szCs w:val="22"/>
              </w:rPr>
              <w:t xml:space="preserve">        </w:t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sdt>
              <w:sdtPr>
                <w:rPr>
                  <w:sz w:val="22"/>
                  <w:szCs w:val="22"/>
                </w:rPr>
                <w:tag w:val="tagozat"/>
                <w:id w:val="404404884"/>
                <w:placeholder>
                  <w:docPart w:val="DefaultPlaceholder_22675704"/>
                </w:placeholder>
                <w:comboBox>
                  <w:listItem w:value="Jelöljön ki egy elemet."/>
                  <w:listItem w:displayText="Nappali" w:value="Nappali"/>
                  <w:listItem w:displayText="Esti" w:value="Esti"/>
                  <w:listItem w:displayText="Levelező" w:value="Levelező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</w:rPr>
                  <w:t>Nappali</w:t>
                </w:r>
                <w:proofErr w:type="gramEnd"/>
              </w:sdtContent>
            </w:sdt>
            <w:r w:rsidR="003718F7">
              <w:rPr>
                <w:sz w:val="22"/>
                <w:szCs w:val="22"/>
              </w:rPr>
              <w:t xml:space="preserve"> tagozat 2022</w:t>
            </w:r>
            <w:r w:rsidR="00A915E4" w:rsidRPr="00B62659">
              <w:rPr>
                <w:sz w:val="22"/>
                <w:szCs w:val="22"/>
              </w:rPr>
              <w:t>/</w:t>
            </w:r>
            <w:r w:rsidR="003718F7">
              <w:rPr>
                <w:sz w:val="22"/>
                <w:szCs w:val="22"/>
              </w:rPr>
              <w:t>23</w:t>
            </w:r>
            <w:r w:rsidR="00C6133B">
              <w:rPr>
                <w:sz w:val="22"/>
                <w:szCs w:val="22"/>
              </w:rPr>
              <w:t xml:space="preserve"> </w:t>
            </w:r>
            <w:r w:rsidR="00A915E4" w:rsidRPr="00B62659">
              <w:rPr>
                <w:sz w:val="22"/>
                <w:szCs w:val="22"/>
              </w:rPr>
              <w:t xml:space="preserve">tanév </w:t>
            </w:r>
            <w:r w:rsidR="00A73ED6" w:rsidRPr="00B62659">
              <w:rPr>
                <w:sz w:val="22"/>
                <w:szCs w:val="22"/>
              </w:rPr>
              <w:t>I</w:t>
            </w:r>
            <w:r w:rsidR="00E14CD9">
              <w:rPr>
                <w:sz w:val="22"/>
                <w:szCs w:val="22"/>
              </w:rPr>
              <w:t>I</w:t>
            </w:r>
            <w:r w:rsidR="00A915E4" w:rsidRPr="00B62659">
              <w:rPr>
                <w:sz w:val="22"/>
                <w:szCs w:val="22"/>
              </w:rPr>
              <w:t>. félév</w:t>
            </w:r>
          </w:p>
        </w:tc>
      </w:tr>
      <w:tr w:rsidR="00A915E4" w:rsidRPr="00FB114D" w14:paraId="325F0EB3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2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</w:p>
        </w:tc>
      </w:tr>
      <w:tr w:rsidR="00E26C40" w:rsidRPr="00B62659" w14:paraId="325F0EB5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4" w14:textId="7E3A29BA" w:rsidR="00E26C40" w:rsidRPr="00B62659" w:rsidRDefault="00E26C40" w:rsidP="008A55EA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Tantárgy oktató(i): </w:t>
            </w:r>
            <w:sdt>
              <w:sdtPr>
                <w:rPr>
                  <w:sz w:val="22"/>
                  <w:szCs w:val="22"/>
                  <w:lang w:val="hu-HU"/>
                </w:rPr>
                <w:tag w:val="oktatok"/>
                <w:id w:val="404404948"/>
                <w:placeholder>
                  <w:docPart w:val="7C7350825DF34D79AAA1F58F16764F49"/>
                </w:placeholder>
              </w:sdtPr>
              <w:sdtEndPr/>
              <w:sdtContent>
                <w:r w:rsidR="00B62659" w:rsidRPr="00B62659">
                  <w:rPr>
                    <w:lang w:val="hu-HU"/>
                  </w:rPr>
                  <w:t>Dr. Sima Dezső</w:t>
                </w:r>
              </w:sdtContent>
            </w:sdt>
          </w:p>
        </w:tc>
      </w:tr>
      <w:tr w:rsidR="00A915E4" w:rsidRPr="00B62659" w14:paraId="325F0EB9" w14:textId="77777777" w:rsidTr="00616A7A">
        <w:trPr>
          <w:cantSplit/>
        </w:trPr>
        <w:tc>
          <w:tcPr>
            <w:tcW w:w="248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6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lőtanulmányi feltételek:</w:t>
            </w:r>
          </w:p>
          <w:p w14:paraId="325F0EB7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óddal)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EB8" w14:textId="10008328" w:rsidR="00A915E4" w:rsidRPr="00B62659" w:rsidRDefault="00FB114D" w:rsidP="00A73ED6">
            <w:pPr>
              <w:rPr>
                <w:sz w:val="22"/>
                <w:szCs w:val="22"/>
                <w:lang w:val="hu-HU"/>
              </w:rPr>
            </w:pPr>
            <w:r>
              <w:rPr>
                <w:lang w:val="hu-HU"/>
              </w:rPr>
              <w:t>Számítógép architektúrák II. - NAISA2SAND</w:t>
            </w:r>
            <w:r w:rsidR="00616A7A">
              <w:rPr>
                <w:lang w:val="hu-HU"/>
              </w:rPr>
              <w:br/>
              <w:t>Korszerű számítógép architektúrák I. – NIXKA1HBNE</w:t>
            </w:r>
          </w:p>
        </w:tc>
      </w:tr>
      <w:tr w:rsidR="00A915E4" w:rsidRPr="00B62659" w14:paraId="325F0EBF" w14:textId="77777777" w:rsidTr="00616A7A">
        <w:trPr>
          <w:cantSplit/>
          <w:trHeight w:val="295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A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Heti óraszámok: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B" w14:textId="42FE8F2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Előadás: </w:t>
            </w:r>
            <w:sdt>
              <w:sdtPr>
                <w:rPr>
                  <w:sz w:val="22"/>
                  <w:szCs w:val="22"/>
                  <w:lang w:val="hu-HU"/>
                </w:rPr>
                <w:tag w:val="e"/>
                <w:id w:val="404404963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2</w:t>
                </w:r>
              </w:sdtContent>
            </w:sdt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C" w14:textId="33634393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Tantermi gyak.:</w:t>
            </w:r>
            <w:r w:rsidR="00D94C45" w:rsidRPr="00B62659">
              <w:rPr>
                <w:sz w:val="22"/>
                <w:szCs w:val="22"/>
                <w:lang w:val="hu-HU"/>
              </w:rPr>
              <w:t xml:space="preserve"> </w:t>
            </w:r>
            <w:sdt>
              <w:sdtPr>
                <w:rPr>
                  <w:sz w:val="22"/>
                  <w:szCs w:val="22"/>
                  <w:lang w:val="hu-HU"/>
                </w:rPr>
                <w:tag w:val="gy"/>
                <w:id w:val="404404964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D" w14:textId="77809234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Laborgyakorlat: </w:t>
            </w:r>
            <w:sdt>
              <w:sdtPr>
                <w:rPr>
                  <w:sz w:val="22"/>
                  <w:szCs w:val="22"/>
                  <w:lang w:val="hu-HU"/>
                </w:rPr>
                <w:tag w:val="l"/>
                <w:id w:val="404404967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25F0EBE" w14:textId="6D3F4176" w:rsidR="00A915E4" w:rsidRPr="00B62659" w:rsidRDefault="00A915E4" w:rsidP="004C3267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Konzultáció: </w:t>
            </w:r>
            <w:sdt>
              <w:sdtPr>
                <w:rPr>
                  <w:sz w:val="22"/>
                  <w:szCs w:val="22"/>
                  <w:lang w:val="hu-HU"/>
                </w:rPr>
                <w:tag w:val="konz"/>
                <w:id w:val="404404968"/>
                <w:placeholder>
                  <w:docPart w:val="C05A8BCA4C174AD280FFF5C36F117728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  <w:r w:rsidR="004C3267" w:rsidRPr="00B62659">
              <w:rPr>
                <w:sz w:val="22"/>
                <w:szCs w:val="22"/>
                <w:lang w:val="hu-HU"/>
              </w:rPr>
              <w:t xml:space="preserve"> </w:t>
            </w:r>
          </w:p>
        </w:tc>
      </w:tr>
      <w:tr w:rsidR="00A915E4" w:rsidRPr="00B62659" w14:paraId="325F0EC2" w14:textId="77777777" w:rsidTr="00616A7A">
        <w:trPr>
          <w:cantSplit/>
          <w:trHeight w:val="331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C0" w14:textId="77777777" w:rsidR="00A915E4" w:rsidRPr="00B62659" w:rsidRDefault="00FA6E6F" w:rsidP="00E26C40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Számonkérés módja</w:t>
            </w:r>
            <w:r w:rsidR="00A915E4" w:rsidRPr="00B62659">
              <w:rPr>
                <w:sz w:val="22"/>
                <w:szCs w:val="22"/>
                <w:lang w:val="hu-HU"/>
              </w:rPr>
              <w:t>:</w:t>
            </w:r>
          </w:p>
        </w:tc>
        <w:tc>
          <w:tcPr>
            <w:tcW w:w="7513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2"/>
                <w:lang w:val="hu-HU"/>
              </w:rPr>
              <w:tag w:val="szamonkeres"/>
              <w:id w:val="404404888"/>
              <w:placeholder>
                <w:docPart w:val="DefaultPlaceholder_22675704"/>
              </w:placeholder>
              <w:comboBox>
                <w:listItem w:value="Jelöljön ki egy elemet."/>
                <w:listItem w:displayText="Évközi jegy" w:value="Évközi jegy"/>
                <w:listItem w:displayText="Vizsga" w:value="Vizsga"/>
                <w:listItem w:displayText="Szigorlat" w:value="Szigorlat"/>
                <w:listItem w:displayText="Aláírás teljesítése" w:value="Aláírás teljesítése"/>
              </w:comboBox>
            </w:sdtPr>
            <w:sdtEndPr/>
            <w:sdtContent>
              <w:p w14:paraId="325F0EC1" w14:textId="0E085C39" w:rsidR="00A915E4" w:rsidRPr="00B62659" w:rsidRDefault="00FB114D" w:rsidP="00E26C40">
                <w:pPr>
                  <w:rPr>
                    <w:sz w:val="20"/>
                    <w:szCs w:val="22"/>
                    <w:lang w:val="hu-HU"/>
                  </w:rPr>
                </w:pPr>
                <w:r>
                  <w:rPr>
                    <w:sz w:val="20"/>
                    <w:szCs w:val="22"/>
                    <w:lang w:val="hu-HU"/>
                  </w:rPr>
                  <w:t>Vizsga</w:t>
                </w:r>
              </w:p>
            </w:sdtContent>
          </w:sdt>
          <w:p w14:paraId="47D4F4C2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B62659" w14:paraId="325F0EC4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nil"/>
              <w:right w:val="double" w:sz="4" w:space="0" w:color="auto"/>
            </w:tcBorders>
            <w:shd w:val="clear" w:color="auto" w:fill="FFFFFF" w:themeFill="background1"/>
          </w:tcPr>
          <w:p w14:paraId="325F0EC3" w14:textId="77777777" w:rsidR="00A915E4" w:rsidRPr="00B62659" w:rsidRDefault="00A915E4">
            <w:pPr>
              <w:pStyle w:val="Cmsor1"/>
              <w:rPr>
                <w:b/>
                <w:bCs/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2"/>
                <w:szCs w:val="20"/>
              </w:rPr>
              <w:t>A tananyag</w:t>
            </w:r>
          </w:p>
        </w:tc>
      </w:tr>
      <w:tr w:rsidR="00A915E4" w:rsidRPr="00FB114D" w14:paraId="325F0EC6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5" w14:textId="3B527109" w:rsidR="00A915E4" w:rsidRPr="00B62659" w:rsidRDefault="5C84B2F5" w:rsidP="5C84B2F5">
            <w:pPr>
              <w:shd w:val="clear" w:color="auto" w:fill="FFFFFF" w:themeFill="background1"/>
              <w:jc w:val="both"/>
              <w:rPr>
                <w:sz w:val="20"/>
                <w:szCs w:val="20"/>
                <w:lang w:val="hu-HU"/>
              </w:rPr>
            </w:pPr>
            <w:r w:rsidRPr="00B62659">
              <w:rPr>
                <w:i/>
                <w:iCs/>
                <w:sz w:val="22"/>
                <w:szCs w:val="22"/>
                <w:lang w:val="hu-HU"/>
              </w:rPr>
              <w:t>Oktatási cél</w:t>
            </w:r>
            <w:r w:rsidRPr="00B62659">
              <w:rPr>
                <w:sz w:val="22"/>
                <w:szCs w:val="22"/>
                <w:lang w:val="hu-HU"/>
              </w:rPr>
              <w:t xml:space="preserve">: </w:t>
            </w:r>
            <w:sdt>
              <w:sdtPr>
                <w:rPr>
                  <w:sz w:val="22"/>
                  <w:szCs w:val="22"/>
                  <w:lang w:val="hu-HU"/>
                </w:rPr>
                <w:id w:val="404404911"/>
                <w:placeholder>
                  <w:docPart w:val="67BB11A303E04B7CADBE20F934413701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1943447550"/>
                    <w:placeholder>
                      <w:docPart w:val="BF6CAD20498346E9B7658C181958090D"/>
                    </w:placeholder>
                  </w:sdtPr>
                  <w:sdtEndPr/>
                  <w:sdtContent>
                    <w:r w:rsidR="00B62659" w:rsidRPr="00B62659">
                      <w:rPr>
                        <w:lang w:val="hu-HU"/>
                      </w:rPr>
                      <w:t>A tantárgy keretében a hallgatók megismerkednek a többmagos-többszálas processzorok fejlődésével, a processzorok rendszer-architektúrájával. A tárgy szemléletmódja a tervezési tér koncepcióra épít és előtérbe helyezi az ok-okozati összefüggéseket, a kibontakozó trendeket konkrét megvalósítási példák bemutatásával.</w:t>
                    </w:r>
                  </w:sdtContent>
                </w:sdt>
              </w:sdtContent>
            </w:sdt>
          </w:p>
        </w:tc>
      </w:tr>
      <w:tr w:rsidR="00A915E4" w:rsidRPr="00B62659" w14:paraId="325F0EC8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7" w14:textId="1AEC5FBB" w:rsidR="00906F3A" w:rsidRPr="00B62659" w:rsidRDefault="00A915E4" w:rsidP="00093B14">
            <w:pPr>
              <w:jc w:val="both"/>
              <w:rPr>
                <w:sz w:val="20"/>
                <w:szCs w:val="20"/>
                <w:lang w:val="hu-HU"/>
              </w:rPr>
            </w:pPr>
            <w:r w:rsidRPr="00797D8B">
              <w:rPr>
                <w:i/>
                <w:sz w:val="22"/>
                <w:szCs w:val="20"/>
                <w:lang w:val="hu-HU"/>
              </w:rPr>
              <w:t>Tematika:</w:t>
            </w:r>
            <w:r w:rsidR="00E26C40" w:rsidRPr="00B62659">
              <w:rPr>
                <w:sz w:val="22"/>
                <w:szCs w:val="20"/>
                <w:lang w:val="hu-HU"/>
              </w:rPr>
              <w:t xml:space="preserve">  </w:t>
            </w:r>
            <w:sdt>
              <w:sdtPr>
                <w:rPr>
                  <w:sz w:val="22"/>
                  <w:szCs w:val="20"/>
                  <w:lang w:val="hu-HU"/>
                </w:rPr>
                <w:id w:val="404404909"/>
                <w:placeholder>
                  <w:docPart w:val="564E7D637CA14EEB9CA23D9389210B53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916781867"/>
                    <w:placeholder>
                      <w:docPart w:val="146A576364154B7B90BE65109AD301C3"/>
                    </w:placeholder>
                  </w:sdtPr>
                  <w:sdtEndPr/>
                  <w:sdtContent>
                    <w:r w:rsidR="00B62659" w:rsidRPr="00B62659">
                      <w:rPr>
                        <w:lang w:val="hu-HU"/>
                      </w:rPr>
                      <w:t>Az Intel Core 2 család fejlődésének áttekintése, a kliens, HED</w:t>
                    </w:r>
                    <w:r w:rsidR="00502CB2">
                      <w:rPr>
                        <w:lang w:val="hu-HU"/>
                      </w:rPr>
                      <w:t>T</w:t>
                    </w:r>
                    <w:r w:rsidR="00B62659" w:rsidRPr="00B62659">
                      <w:rPr>
                        <w:lang w:val="hu-HU"/>
                      </w:rPr>
                      <w:t xml:space="preserve">, szerver és mobil processzorok terén. AMD Zen alapú architektúrájának megjelenése és fejlődése. Többmagos szerver processzorok fejlődése. A mobil eszközök (okostelefonok, táblagépek) megjelenése, a mobil processzorok tervezési paradigmája, a vonatkozó processzorok és operációs rendszerek világpiaca, az ARM ISA és alaparchitektúrák fejlődése. Mobil processzorok </w:t>
                    </w:r>
                    <w:r w:rsidR="008A31E2">
                      <w:rPr>
                        <w:lang w:val="hu-HU"/>
                      </w:rPr>
                      <w:t xml:space="preserve">és szerver processzorok </w:t>
                    </w:r>
                    <w:r w:rsidR="00B62659" w:rsidRPr="00B62659">
                      <w:rPr>
                        <w:lang w:val="hu-HU"/>
                      </w:rPr>
                      <w:t>mikroarchitektúrájának fejlődése.</w:t>
                    </w:r>
                  </w:sdtContent>
                </w:sdt>
              </w:sdtContent>
            </w:sdt>
          </w:p>
        </w:tc>
      </w:tr>
    </w:tbl>
    <w:p w14:paraId="325F0EC9" w14:textId="77777777" w:rsidR="00906F3A" w:rsidRPr="00B62659" w:rsidRDefault="00906F3A">
      <w:pPr>
        <w:rPr>
          <w:lang w:val="hu-H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17"/>
        <w:gridCol w:w="7354"/>
      </w:tblGrid>
      <w:tr w:rsidR="00A915E4" w:rsidRPr="00B62659" w14:paraId="325F0ECB" w14:textId="77777777" w:rsidTr="00A722F6">
        <w:trPr>
          <w:cantSplit/>
          <w:trHeight w:val="283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</w:tcPr>
          <w:p w14:paraId="325F0ECA" w14:textId="77777777" w:rsidR="00A915E4" w:rsidRPr="00B62659" w:rsidRDefault="00E26C40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Féléves ü</w:t>
            </w:r>
            <w:r w:rsidR="00A915E4" w:rsidRPr="00B62659">
              <w:rPr>
                <w:sz w:val="22"/>
                <w:szCs w:val="22"/>
                <w:lang w:val="hu-HU"/>
              </w:rPr>
              <w:t>temezés:</w:t>
            </w:r>
          </w:p>
        </w:tc>
      </w:tr>
      <w:tr w:rsidR="00A915E4" w:rsidRPr="00B62659" w14:paraId="325F0ECF" w14:textId="77777777" w:rsidTr="00A722F6">
        <w:trPr>
          <w:cantSplit/>
          <w:trHeight w:val="283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325F0ECC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Oktatási hét</w:t>
            </w:r>
          </w:p>
          <w:p w14:paraId="325F0ECD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onzultáció)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CE" w14:textId="77777777" w:rsidR="00A915E4" w:rsidRPr="00B62659" w:rsidRDefault="00A915E4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Témakör</w:t>
            </w:r>
          </w:p>
        </w:tc>
      </w:tr>
      <w:tr w:rsidR="009C001C" w:rsidRPr="00B62659" w14:paraId="325F0ED2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0" w14:textId="77777777" w:rsidR="009C001C" w:rsidRPr="00B62659" w:rsidRDefault="009C001C" w:rsidP="009C00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1" w14:textId="44311A3E" w:rsidR="009C001C" w:rsidRPr="00B62659" w:rsidRDefault="00B62659" w:rsidP="00695902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 xml:space="preserve">Intel Core 2 </w:t>
            </w:r>
            <w:r w:rsidR="00695902">
              <w:rPr>
                <w:sz w:val="22"/>
                <w:szCs w:val="20"/>
                <w:lang w:val="hu-HU"/>
              </w:rPr>
              <w:t>processzor családjának áttekintése</w:t>
            </w:r>
          </w:p>
        </w:tc>
      </w:tr>
      <w:tr w:rsidR="00A70E1C" w:rsidRPr="00B62659" w14:paraId="325F0ED5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3" w14:textId="77777777" w:rsidR="00A70E1C" w:rsidRPr="00B62659" w:rsidRDefault="00A70E1C" w:rsidP="00A70E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4" w14:textId="16985241" w:rsidR="00A70E1C" w:rsidRPr="00B62659" w:rsidRDefault="00695902" w:rsidP="00797D8B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 xml:space="preserve">Intel Core 2 </w:t>
            </w:r>
            <w:r>
              <w:rPr>
                <w:sz w:val="22"/>
                <w:szCs w:val="20"/>
                <w:lang w:val="hu-HU"/>
              </w:rPr>
              <w:t>processzor családjának áttekintése</w:t>
            </w:r>
          </w:p>
        </w:tc>
      </w:tr>
      <w:tr w:rsidR="00055AA1" w:rsidRPr="00B62659" w14:paraId="325F0ED8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6" w14:textId="77777777" w:rsidR="00055AA1" w:rsidRPr="00B62659" w:rsidRDefault="00055AA1" w:rsidP="00055AA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7" w14:textId="1F739BC2" w:rsidR="00055AA1" w:rsidRPr="00B62659" w:rsidRDefault="00C63723" w:rsidP="00055AA1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 xml:space="preserve">Intel </w:t>
            </w:r>
            <w:proofErr w:type="spellStart"/>
            <w:r w:rsidRPr="00B62659">
              <w:rPr>
                <w:sz w:val="22"/>
                <w:szCs w:val="20"/>
                <w:lang w:val="hu-HU"/>
              </w:rPr>
              <w:t>Core</w:t>
            </w:r>
            <w:proofErr w:type="spellEnd"/>
            <w:r w:rsidRPr="00B62659">
              <w:rPr>
                <w:sz w:val="22"/>
                <w:szCs w:val="20"/>
                <w:lang w:val="hu-HU"/>
              </w:rPr>
              <w:t xml:space="preserve"> 2 </w:t>
            </w:r>
            <w:r>
              <w:rPr>
                <w:sz w:val="22"/>
                <w:szCs w:val="20"/>
                <w:lang w:val="hu-HU"/>
              </w:rPr>
              <w:t>processzor családjának áttekintése</w:t>
            </w:r>
          </w:p>
        </w:tc>
      </w:tr>
      <w:tr w:rsidR="00855E24" w:rsidRPr="00B62659" w14:paraId="325F0EDB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9" w14:textId="77777777" w:rsidR="00855E24" w:rsidRPr="00B62659" w:rsidRDefault="00855E24" w:rsidP="00855E24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A" w14:textId="397A13A1" w:rsidR="00855E24" w:rsidRPr="00B62659" w:rsidRDefault="00695902" w:rsidP="00855E24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MD Zen processzor családjának áttekintése</w:t>
            </w:r>
          </w:p>
        </w:tc>
      </w:tr>
      <w:tr w:rsidR="008812C1" w:rsidRPr="00B62659" w14:paraId="325F0EDE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C" w14:textId="77777777" w:rsidR="008812C1" w:rsidRPr="00B62659" w:rsidRDefault="008812C1" w:rsidP="008812C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5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D" w14:textId="0B303AA3" w:rsidR="008812C1" w:rsidRPr="00B62659" w:rsidRDefault="00C63723" w:rsidP="008812C1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MD Zen processzor családjának áttekintése</w:t>
            </w:r>
          </w:p>
        </w:tc>
      </w:tr>
      <w:tr w:rsidR="00A502CC" w:rsidRPr="00B62659" w14:paraId="325F0EE1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F" w14:textId="77777777" w:rsidR="00A502CC" w:rsidRPr="00B62659" w:rsidRDefault="00A502CC" w:rsidP="00A502C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6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0" w14:textId="4CAA3350" w:rsidR="00A502CC" w:rsidRPr="00B62659" w:rsidRDefault="00093B14" w:rsidP="00C63723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 xml:space="preserve">ARM Cortex-A CPU családjának áttekintése </w:t>
            </w:r>
          </w:p>
        </w:tc>
      </w:tr>
      <w:tr w:rsidR="00C63723" w:rsidRPr="00B62659" w14:paraId="5B1BF289" w14:textId="77777777" w:rsidTr="00707C15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061F8990" w14:textId="2EDB096D" w:rsidR="00C63723" w:rsidRPr="00B62659" w:rsidRDefault="00C63723" w:rsidP="00C63723">
            <w:pPr>
              <w:jc w:val="center"/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7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02ED0D18" w14:textId="387F52AA" w:rsidR="00C63723" w:rsidRDefault="00C63723" w:rsidP="00C63723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 xml:space="preserve">ARM </w:t>
            </w:r>
            <w:proofErr w:type="spellStart"/>
            <w:r>
              <w:rPr>
                <w:sz w:val="22"/>
                <w:szCs w:val="20"/>
                <w:lang w:val="hu-HU"/>
              </w:rPr>
              <w:t>Cortex</w:t>
            </w:r>
            <w:proofErr w:type="spellEnd"/>
            <w:r>
              <w:rPr>
                <w:sz w:val="22"/>
                <w:szCs w:val="20"/>
                <w:lang w:val="hu-HU"/>
              </w:rPr>
              <w:t xml:space="preserve">-A CPU családjának áttekintése </w:t>
            </w:r>
          </w:p>
        </w:tc>
      </w:tr>
      <w:tr w:rsidR="00C63723" w:rsidRPr="00B62659" w14:paraId="0D2696EB" w14:textId="77777777" w:rsidTr="003677DB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7036DB62" w14:textId="00C978EF" w:rsidR="00C63723" w:rsidRPr="00B62659" w:rsidRDefault="00C63723" w:rsidP="00C63723">
            <w:pPr>
              <w:jc w:val="center"/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8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038B2C13" w14:textId="2C6CAD90" w:rsidR="00C63723" w:rsidRDefault="00C63723" w:rsidP="00C63723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 xml:space="preserve">ARM </w:t>
            </w:r>
            <w:proofErr w:type="spellStart"/>
            <w:r>
              <w:rPr>
                <w:sz w:val="22"/>
                <w:szCs w:val="20"/>
                <w:lang w:val="hu-HU"/>
              </w:rPr>
              <w:t>Cortex</w:t>
            </w:r>
            <w:proofErr w:type="spellEnd"/>
            <w:r>
              <w:rPr>
                <w:sz w:val="22"/>
                <w:szCs w:val="20"/>
                <w:lang w:val="hu-HU"/>
              </w:rPr>
              <w:t>-A CPU családjának áttekintése - Zárthelyi</w:t>
            </w:r>
          </w:p>
        </w:tc>
      </w:tr>
      <w:tr w:rsidR="00C63723" w:rsidRPr="00B62659" w14:paraId="325F0EED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B" w14:textId="1704CF1A" w:rsidR="00C63723" w:rsidRPr="00B62659" w:rsidRDefault="00C63723" w:rsidP="00C63723">
            <w:pPr>
              <w:jc w:val="center"/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9</w:t>
            </w:r>
            <w:r w:rsidRPr="00B62659">
              <w:rPr>
                <w:sz w:val="22"/>
                <w:szCs w:val="20"/>
                <w:lang w:val="hu-HU"/>
              </w:rPr>
              <w:t>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C" w14:textId="78C54712" w:rsidR="00C63723" w:rsidRPr="00B62659" w:rsidRDefault="00C63723" w:rsidP="00C63723">
            <w:pPr>
              <w:rPr>
                <w:sz w:val="22"/>
                <w:szCs w:val="20"/>
                <w:lang w:val="hu-HU"/>
              </w:rPr>
            </w:pPr>
            <w:proofErr w:type="spellStart"/>
            <w:r>
              <w:rPr>
                <w:sz w:val="22"/>
                <w:szCs w:val="20"/>
                <w:lang w:val="hu-HU"/>
              </w:rPr>
              <w:t>Power</w:t>
            </w:r>
            <w:proofErr w:type="spellEnd"/>
            <w:r>
              <w:rPr>
                <w:sz w:val="22"/>
                <w:szCs w:val="20"/>
                <w:lang w:val="hu-HU"/>
              </w:rPr>
              <w:t xml:space="preserve"> Management</w:t>
            </w:r>
          </w:p>
        </w:tc>
      </w:tr>
      <w:tr w:rsidR="00C63723" w:rsidRPr="00B62659" w14:paraId="325F0EF0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E" w14:textId="3005E9E7" w:rsidR="00C63723" w:rsidRPr="00B62659" w:rsidRDefault="00C63723" w:rsidP="00C63723">
            <w:pPr>
              <w:jc w:val="center"/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10</w:t>
            </w:r>
            <w:r w:rsidRPr="00B62659">
              <w:rPr>
                <w:sz w:val="22"/>
                <w:szCs w:val="20"/>
                <w:lang w:val="hu-HU"/>
              </w:rPr>
              <w:t>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F" w14:textId="1BD8466A" w:rsidR="00C63723" w:rsidRPr="00B62659" w:rsidRDefault="00C63723" w:rsidP="00C63723">
            <w:pPr>
              <w:rPr>
                <w:sz w:val="22"/>
                <w:szCs w:val="20"/>
                <w:lang w:val="hu-HU"/>
              </w:rPr>
            </w:pPr>
            <w:proofErr w:type="spellStart"/>
            <w:r>
              <w:rPr>
                <w:sz w:val="22"/>
                <w:szCs w:val="20"/>
                <w:lang w:val="hu-HU"/>
              </w:rPr>
              <w:t>Power</w:t>
            </w:r>
            <w:proofErr w:type="spellEnd"/>
            <w:r>
              <w:rPr>
                <w:sz w:val="22"/>
                <w:szCs w:val="20"/>
                <w:lang w:val="hu-HU"/>
              </w:rPr>
              <w:t xml:space="preserve"> Management</w:t>
            </w:r>
          </w:p>
        </w:tc>
      </w:tr>
      <w:tr w:rsidR="00C63723" w:rsidRPr="00B62659" w14:paraId="325F0EF3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1" w14:textId="23140E3B" w:rsidR="00C63723" w:rsidRPr="00B62659" w:rsidRDefault="00C63723" w:rsidP="00C63723">
            <w:pPr>
              <w:jc w:val="center"/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11</w:t>
            </w:r>
            <w:r w:rsidRPr="00B62659">
              <w:rPr>
                <w:sz w:val="22"/>
                <w:szCs w:val="20"/>
                <w:lang w:val="hu-HU"/>
              </w:rPr>
              <w:t>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2" w14:textId="7421A72D" w:rsidR="00C63723" w:rsidRPr="00B62659" w:rsidRDefault="00C63723" w:rsidP="00C63723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 xml:space="preserve">Mobile </w:t>
            </w:r>
            <w:proofErr w:type="spellStart"/>
            <w:r>
              <w:rPr>
                <w:sz w:val="22"/>
                <w:szCs w:val="20"/>
                <w:lang w:val="hu-HU"/>
              </w:rPr>
              <w:t>Devices</w:t>
            </w:r>
            <w:proofErr w:type="spellEnd"/>
          </w:p>
        </w:tc>
      </w:tr>
      <w:tr w:rsidR="00C63723" w:rsidRPr="00B62659" w14:paraId="3F97842F" w14:textId="77777777" w:rsidTr="00A53601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2D549779" w14:textId="434E6C3F" w:rsidR="00C63723" w:rsidRDefault="00C63723" w:rsidP="00C63723">
            <w:pPr>
              <w:jc w:val="center"/>
              <w:rPr>
                <w:sz w:val="22"/>
                <w:szCs w:val="20"/>
                <w:lang w:val="hu-HU"/>
              </w:rPr>
            </w:pPr>
            <w:r>
              <w:t>12</w:t>
            </w:r>
            <w:r w:rsidRPr="00094850">
              <w:t>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</w:tcPr>
          <w:p w14:paraId="2143C2DE" w14:textId="6B694CA2" w:rsidR="00C63723" w:rsidRDefault="00C63723" w:rsidP="00C63723">
            <w:pPr>
              <w:rPr>
                <w:sz w:val="22"/>
                <w:szCs w:val="20"/>
                <w:lang w:val="hu-HU"/>
              </w:rPr>
            </w:pPr>
            <w:r>
              <w:t xml:space="preserve">Intel </w:t>
            </w:r>
            <w:r w:rsidRPr="00094850">
              <w:t xml:space="preserve">2S </w:t>
            </w:r>
            <w:proofErr w:type="spellStart"/>
            <w:r w:rsidRPr="00094850">
              <w:t>szerver</w:t>
            </w:r>
            <w:proofErr w:type="spellEnd"/>
            <w:r w:rsidRPr="00094850">
              <w:t xml:space="preserve"> </w:t>
            </w:r>
            <w:proofErr w:type="spellStart"/>
            <w:r w:rsidRPr="00094850">
              <w:t>processzorok</w:t>
            </w:r>
            <w:proofErr w:type="spellEnd"/>
          </w:p>
        </w:tc>
      </w:tr>
      <w:tr w:rsidR="00C63723" w:rsidRPr="00B62659" w14:paraId="24148A92" w14:textId="77777777" w:rsidTr="00A53601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206C9823" w14:textId="0D158AFB" w:rsidR="00C63723" w:rsidRDefault="00C63723" w:rsidP="00C63723">
            <w:pPr>
              <w:jc w:val="center"/>
              <w:rPr>
                <w:sz w:val="22"/>
                <w:szCs w:val="20"/>
                <w:lang w:val="hu-HU"/>
              </w:rPr>
            </w:pPr>
            <w:r>
              <w:t>13</w:t>
            </w:r>
            <w:r w:rsidRPr="00094850">
              <w:t>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</w:tcPr>
          <w:p w14:paraId="01152AB8" w14:textId="467946E6" w:rsidR="00C63723" w:rsidRDefault="00C63723" w:rsidP="00C63723">
            <w:pPr>
              <w:rPr>
                <w:sz w:val="22"/>
                <w:szCs w:val="20"/>
                <w:lang w:val="hu-HU"/>
              </w:rPr>
            </w:pPr>
            <w:r>
              <w:t xml:space="preserve">Intel </w:t>
            </w:r>
            <w:r w:rsidRPr="00094850">
              <w:t xml:space="preserve">2S </w:t>
            </w:r>
            <w:proofErr w:type="spellStart"/>
            <w:r w:rsidRPr="00094850">
              <w:t>szerver</w:t>
            </w:r>
            <w:proofErr w:type="spellEnd"/>
            <w:r w:rsidRPr="00094850">
              <w:t xml:space="preserve"> </w:t>
            </w:r>
            <w:proofErr w:type="spellStart"/>
            <w:r w:rsidRPr="00094850">
              <w:t>processzorok</w:t>
            </w:r>
            <w:proofErr w:type="spellEnd"/>
          </w:p>
        </w:tc>
      </w:tr>
      <w:tr w:rsidR="00C63723" w:rsidRPr="00B62659" w14:paraId="325F0EFB" w14:textId="77777777" w:rsidTr="004C3267">
        <w:trPr>
          <w:cantSplit/>
          <w:trHeight w:val="379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EFA" w14:textId="77777777" w:rsidR="00C63723" w:rsidRPr="00B62659" w:rsidRDefault="00C63723" w:rsidP="00C63723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Félévközi követelmények</w:t>
            </w:r>
          </w:p>
        </w:tc>
      </w:tr>
      <w:tr w:rsidR="00C63723" w:rsidRPr="00B62659" w14:paraId="325F0EFF" w14:textId="77777777" w:rsidTr="004C3267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sdt>
            <w:sdtPr>
              <w:rPr>
                <w:sz w:val="22"/>
                <w:szCs w:val="22"/>
                <w:lang w:val="hu-HU"/>
              </w:rPr>
              <w:tag w:val="evkozi_kov"/>
              <w:id w:val="404404972"/>
              <w:lock w:val="sdtLocked"/>
              <w:placeholder>
                <w:docPart w:val="0B1ED9504B5B46909CF04CE4D39C0CA3"/>
              </w:placeholder>
            </w:sdtPr>
            <w:sdtContent>
              <w:p w14:paraId="325F0EFE" w14:textId="22E12149" w:rsidR="00C63723" w:rsidRPr="00B62659" w:rsidRDefault="0072197C" w:rsidP="00C63723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>Későbbi döntés szerint a 8</w:t>
                </w:r>
                <w:r w:rsidR="00C63723" w:rsidRPr="00797D8B">
                  <w:rPr>
                    <w:sz w:val="22"/>
                    <w:szCs w:val="22"/>
                    <w:lang w:val="hu-HU"/>
                  </w:rPr>
                  <w:t xml:space="preserve">. </w:t>
                </w:r>
                <w:r w:rsidR="00C63723">
                  <w:rPr>
                    <w:sz w:val="22"/>
                    <w:szCs w:val="22"/>
                    <w:lang w:val="hu-HU"/>
                  </w:rPr>
                  <w:t>héten zh, melynek teljesítése</w:t>
                </w:r>
                <w:r w:rsidR="00C63723" w:rsidRPr="00797D8B">
                  <w:rPr>
                    <w:sz w:val="22"/>
                    <w:szCs w:val="22"/>
                    <w:lang w:val="hu-HU"/>
                  </w:rPr>
                  <w:t xml:space="preserve"> a félévi aláírás előfeltétele.</w:t>
                </w:r>
              </w:p>
            </w:sdtContent>
          </w:sdt>
        </w:tc>
      </w:tr>
      <w:tr w:rsidR="00C63723" w:rsidRPr="00B62659" w14:paraId="325F0F01" w14:textId="77777777" w:rsidTr="004C3267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325F0F00" w14:textId="77777777" w:rsidR="00C63723" w:rsidRPr="00B62659" w:rsidRDefault="00C63723" w:rsidP="00C63723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t>Zárthelyi dolgozatok</w:t>
            </w:r>
          </w:p>
        </w:tc>
      </w:tr>
      <w:tr w:rsidR="00C63723" w:rsidRPr="00B62659" w14:paraId="325F0F05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2" w14:textId="77777777" w:rsidR="00C63723" w:rsidRPr="00B62659" w:rsidRDefault="00C63723" w:rsidP="00C63723">
            <w:pPr>
              <w:pStyle w:val="Szvegtrzs"/>
              <w:jc w:val="center"/>
            </w:pPr>
            <w:r w:rsidRPr="00B62659">
              <w:t>Oktatási hét</w:t>
            </w:r>
          </w:p>
          <w:p w14:paraId="325F0F03" w14:textId="77777777" w:rsidR="00C63723" w:rsidRPr="00B62659" w:rsidRDefault="00C63723" w:rsidP="00C63723">
            <w:pPr>
              <w:pStyle w:val="Szvegtrzs"/>
              <w:jc w:val="center"/>
            </w:pPr>
            <w:r w:rsidRPr="00B62659">
              <w:t>(konzultáció)</w:t>
            </w:r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p w14:paraId="325F0F04" w14:textId="77777777" w:rsidR="00C63723" w:rsidRPr="00B62659" w:rsidRDefault="00C63723" w:rsidP="00C63723">
            <w:pPr>
              <w:pStyle w:val="Szvegtrzs"/>
              <w:jc w:val="center"/>
            </w:pPr>
            <w:r w:rsidRPr="00B62659">
              <w:t>Témakör</w:t>
            </w:r>
          </w:p>
        </w:tc>
      </w:tr>
      <w:tr w:rsidR="00C63723" w:rsidRPr="00B62659" w14:paraId="325F0F08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6" w14:textId="003A5C70" w:rsidR="00C63723" w:rsidRPr="00B62659" w:rsidRDefault="00C63723" w:rsidP="00C63723">
            <w:pPr>
              <w:pStyle w:val="Szvegtrzs"/>
              <w:jc w:val="center"/>
            </w:pPr>
            <w:sdt>
              <w:sdtPr>
                <w:tag w:val="zh1"/>
                <w:id w:val="404404990"/>
                <w:lock w:val="sdtLocked"/>
                <w:placeholder>
                  <w:docPart w:val="D99F8B3097DD49A7833ACC55CEE550BE"/>
                </w:placeholder>
                <w:comboBox>
                  <w:listItem w:value="Jelöljön ki egy eleme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minden héten" w:value="minden héten"/>
                  <w:listItem w:displayText="minden páros héten" w:value="minden páros héten"/>
                  <w:listItem w:displayText="minden páratlan héten" w:value="minden páratlan héten"/>
                  <w:listItem w:displayText="alkalomszerűen" w:value="alkalomszerűen"/>
                </w:comboBox>
              </w:sdtPr>
              <w:sdtContent>
                <w:r>
                  <w:t>8</w:t>
                </w:r>
              </w:sdtContent>
            </w:sdt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tag w:val="zh1_sz"/>
              <w:id w:val="404405000"/>
              <w:lock w:val="sdtLocked"/>
              <w:placeholder>
                <w:docPart w:val="336A2B0E4A274C449618B1EBDF5FE1D7"/>
              </w:placeholder>
            </w:sdtPr>
            <w:sdtContent>
              <w:p w14:paraId="325F0F07" w14:textId="634BC5B6" w:rsidR="00C63723" w:rsidRPr="00B62659" w:rsidRDefault="00C63723" w:rsidP="00C63723">
                <w:pPr>
                  <w:pStyle w:val="Szvegtrzs"/>
                </w:pPr>
                <w:r>
                  <w:t>ZH</w:t>
                </w:r>
              </w:p>
            </w:sdtContent>
          </w:sdt>
        </w:tc>
      </w:tr>
      <w:tr w:rsidR="00C63723" w:rsidRPr="00B62659" w14:paraId="325F0F0B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9" w14:textId="551410CC" w:rsidR="00C63723" w:rsidRPr="00B62659" w:rsidRDefault="00C63723" w:rsidP="00C63723">
            <w:pPr>
              <w:pStyle w:val="Szvegtrzs"/>
              <w:jc w:val="center"/>
            </w:pPr>
          </w:p>
        </w:tc>
        <w:sdt>
          <w:sdtPr>
            <w:tag w:val="zh2_szov"/>
            <w:id w:val="404405001"/>
            <w:placeholder>
              <w:docPart w:val="C08B2BC836224285B720E4BFEF6B5B14"/>
            </w:placeholder>
          </w:sdtPr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double" w:sz="4" w:space="0" w:color="auto"/>
                </w:tcBorders>
                <w:vAlign w:val="center"/>
              </w:tcPr>
              <w:p w14:paraId="1AD658DF" w14:textId="77777777" w:rsidR="00C63723" w:rsidRPr="00B62659" w:rsidRDefault="00C63723" w:rsidP="00C63723">
                <w:pPr>
                  <w:pStyle w:val="Szvegtrzs"/>
                </w:pPr>
              </w:p>
              <w:p w14:paraId="325F0F0A" w14:textId="2A18F75C" w:rsidR="00C63723" w:rsidRPr="00B62659" w:rsidRDefault="00C63723" w:rsidP="00C63723">
                <w:pPr>
                  <w:pStyle w:val="Szvegtrzs"/>
                </w:pPr>
              </w:p>
            </w:tc>
          </w:sdtContent>
        </w:sdt>
      </w:tr>
      <w:tr w:rsidR="00C63723" w:rsidRPr="00B62659" w14:paraId="325F0F0D" w14:textId="77777777" w:rsidTr="00D31BF8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0C" w14:textId="77777777" w:rsidR="00C63723" w:rsidRPr="00B62659" w:rsidRDefault="00C63723" w:rsidP="00C63723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lastRenderedPageBreak/>
              <w:t xml:space="preserve">A </w:t>
            </w:r>
            <w:r w:rsidRPr="00B62659">
              <w:rPr>
                <w:b/>
                <w:i/>
                <w:iCs/>
              </w:rPr>
              <w:t xml:space="preserve">félévzáró érdemjegy </w:t>
            </w:r>
            <w:r w:rsidRPr="00B62659">
              <w:rPr>
                <w:b/>
              </w:rPr>
              <w:t>(é) kialakításának módszere</w:t>
            </w:r>
          </w:p>
        </w:tc>
      </w:tr>
      <w:tr w:rsidR="00C63723" w:rsidRPr="00B62659" w14:paraId="325F0F10" w14:textId="77777777" w:rsidTr="00D31BF8">
        <w:trPr>
          <w:cantSplit/>
          <w:trHeight w:val="680"/>
        </w:trPr>
        <w:sdt>
          <w:sdtPr>
            <w:rPr>
              <w:sz w:val="22"/>
              <w:szCs w:val="22"/>
              <w:lang w:val="hu-HU"/>
            </w:rPr>
            <w:tag w:val="erd_kialak"/>
            <w:id w:val="404405011"/>
            <w:lock w:val="sdtLocked"/>
            <w:placeholder>
              <w:docPart w:val="0B1ED9504B5B46909CF04CE4D39C0CA3"/>
            </w:placeholder>
          </w:sdt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  <w:shd w:val="clear" w:color="auto" w:fill="FFFFFF"/>
              </w:tcPr>
              <w:p w14:paraId="325F0F0F" w14:textId="42C5CF08" w:rsidR="00C63723" w:rsidRPr="00B62659" w:rsidRDefault="00C63723" w:rsidP="00C63723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 xml:space="preserve"> </w:t>
                </w:r>
                <w:sdt>
                  <w:sdtPr>
                    <w:rPr>
                      <w:sz w:val="22"/>
                      <w:szCs w:val="22"/>
                      <w:lang w:val="hu-HU"/>
                    </w:rPr>
                    <w:tag w:val="erd_kialak"/>
                    <w:id w:val="-815642063"/>
                    <w:placeholder>
                      <w:docPart w:val="E3ABFFC1E2C04A92ADEE653558E1F14F"/>
                    </w:placeholder>
                  </w:sdtPr>
                  <w:sdtContent>
                    <w:r>
                      <w:rPr>
                        <w:sz w:val="22"/>
                        <w:szCs w:val="22"/>
                        <w:lang w:val="hu-HU"/>
                      </w:rPr>
                      <w:t xml:space="preserve"> A félévzáró érdemjegybe a ZH eredménye 25%-ban és a félévi vizsga eredménye 75%-ban számít be.</w:t>
                    </w:r>
                  </w:sdtContent>
                </w:sdt>
              </w:p>
            </w:tc>
          </w:sdtContent>
        </w:sdt>
      </w:tr>
      <w:tr w:rsidR="00C63723" w:rsidRPr="00B62659" w14:paraId="325F0F12" w14:textId="77777777" w:rsidTr="00D31BF8">
        <w:trPr>
          <w:cantSplit/>
          <w:trHeight w:val="6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1" w14:textId="77777777" w:rsidR="00C63723" w:rsidRPr="00B62659" w:rsidRDefault="00C63723" w:rsidP="00C63723">
            <w:pPr>
              <w:jc w:val="center"/>
              <w:rPr>
                <w:b/>
                <w:sz w:val="22"/>
                <w:szCs w:val="22"/>
                <w:lang w:val="hu-HU"/>
              </w:rPr>
            </w:pPr>
            <w:r w:rsidRPr="00B62659">
              <w:rPr>
                <w:b/>
                <w:sz w:val="22"/>
                <w:szCs w:val="22"/>
                <w:lang w:val="hu-HU"/>
              </w:rPr>
              <w:t>Pótlás módja</w:t>
            </w:r>
          </w:p>
        </w:tc>
      </w:tr>
      <w:tr w:rsidR="00C63723" w:rsidRPr="00B62659" w14:paraId="325F0F14" w14:textId="77777777" w:rsidTr="00A722F6">
        <w:trPr>
          <w:cantSplit/>
          <w:trHeight w:val="680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sdt>
            <w:sdtPr>
              <w:rPr>
                <w:sz w:val="22"/>
                <w:szCs w:val="22"/>
                <w:lang w:val="hu-HU"/>
              </w:rPr>
              <w:tag w:val="pot_mod"/>
              <w:id w:val="404405017"/>
              <w:lock w:val="sdtLocked"/>
              <w:placeholder>
                <w:docPart w:val="0B1ED9504B5B46909CF04CE4D39C0CA3"/>
              </w:placeholder>
            </w:sdtPr>
            <w:sdtContent>
              <w:p w14:paraId="325F0F13" w14:textId="1E1FD6D0" w:rsidR="00C63723" w:rsidRPr="00B62659" w:rsidRDefault="002A49A3" w:rsidP="00C63723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>E</w:t>
                </w:r>
                <w:r w:rsidR="00C63723" w:rsidRPr="00797D8B">
                  <w:rPr>
                    <w:sz w:val="22"/>
                    <w:szCs w:val="22"/>
                    <w:lang w:val="hu-HU"/>
                  </w:rPr>
                  <w:t xml:space="preserve">gy pótlási alkalom  </w:t>
                </w:r>
              </w:p>
            </w:sdtContent>
          </w:sdt>
        </w:tc>
      </w:tr>
      <w:tr w:rsidR="00C63723" w:rsidRPr="00B62659" w14:paraId="325F0F16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5" w14:textId="77777777" w:rsidR="00C63723" w:rsidRPr="00B62659" w:rsidRDefault="00C63723" w:rsidP="00C63723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 módja</w:t>
            </w:r>
          </w:p>
        </w:tc>
      </w:tr>
      <w:tr w:rsidR="00C63723" w:rsidRPr="00B62659" w14:paraId="325F0F18" w14:textId="77777777" w:rsidTr="00A722F6">
        <w:trPr>
          <w:cantSplit/>
          <w:trHeight w:val="278"/>
        </w:trPr>
        <w:sdt>
          <w:sdtPr>
            <w:rPr>
              <w:sz w:val="22"/>
              <w:szCs w:val="22"/>
              <w:lang w:val="hu-HU"/>
            </w:rPr>
            <w:tag w:val="vizsga_mod"/>
            <w:id w:val="404405021"/>
            <w:lock w:val="sdtLocked"/>
            <w:placeholder>
              <w:docPart w:val="0B1ED9504B5B46909CF04CE4D39C0CA3"/>
            </w:placeholder>
          </w:sdt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17" w14:textId="279FB3BA" w:rsidR="00C63723" w:rsidRPr="00B62659" w:rsidRDefault="00C63723" w:rsidP="00C63723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>Írásbeli</w:t>
                </w:r>
              </w:p>
            </w:tc>
          </w:sdtContent>
        </w:sdt>
      </w:tr>
      <w:tr w:rsidR="00C63723" w:rsidRPr="00B62659" w14:paraId="325F0F1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9" w14:textId="77777777" w:rsidR="00C63723" w:rsidRPr="00B62659" w:rsidRDefault="00C63723" w:rsidP="00C63723">
            <w:pPr>
              <w:jc w:val="center"/>
              <w:rPr>
                <w:b/>
                <w:bCs/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jegy kialakítása</w:t>
            </w:r>
          </w:p>
        </w:tc>
      </w:tr>
      <w:tr w:rsidR="00C63723" w:rsidRPr="00FB114D" w14:paraId="325F0F1C" w14:textId="77777777" w:rsidTr="00A722F6">
        <w:trPr>
          <w:cantSplit/>
          <w:trHeight w:val="278"/>
        </w:trPr>
        <w:sdt>
          <w:sdtPr>
            <w:rPr>
              <w:b/>
              <w:bCs/>
              <w:sz w:val="22"/>
              <w:szCs w:val="22"/>
              <w:lang w:val="hu-HU"/>
            </w:rPr>
            <w:tag w:val="vizga_ph"/>
            <w:id w:val="404405025"/>
            <w:lock w:val="sdtLocked"/>
            <w:placeholder>
              <w:docPart w:val="0B1ED9504B5B46909CF04CE4D39C0CA3"/>
            </w:placeholder>
          </w:sdtPr>
          <w:sdtEndPr>
            <w:rPr>
              <w:b w:val="0"/>
            </w:rPr>
          </w:sdtEnd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5A36B0CF" w14:textId="77777777" w:rsidR="00C63723" w:rsidRPr="00797D8B" w:rsidRDefault="00C63723" w:rsidP="00C63723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>Az egyes érdemjegyek ponthatárai</w:t>
                </w:r>
              </w:p>
              <w:p w14:paraId="7F29C931" w14:textId="77777777" w:rsidR="00C63723" w:rsidRPr="00797D8B" w:rsidRDefault="00C63723" w:rsidP="00C63723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  0% - 49%      1 (elégtelen)</w:t>
                </w:r>
              </w:p>
              <w:p w14:paraId="01184E65" w14:textId="77777777" w:rsidR="00C63723" w:rsidRPr="00797D8B" w:rsidRDefault="00C63723" w:rsidP="00C63723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50% - 62%      2 (elégséges)</w:t>
                </w:r>
              </w:p>
              <w:p w14:paraId="1C843A42" w14:textId="77777777" w:rsidR="00C63723" w:rsidRPr="00797D8B" w:rsidRDefault="00C63723" w:rsidP="00C63723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63% - 74%      3 (közepes)</w:t>
                </w:r>
              </w:p>
              <w:p w14:paraId="17BBA6FC" w14:textId="77777777" w:rsidR="00C63723" w:rsidRPr="00797D8B" w:rsidRDefault="00C63723" w:rsidP="00C63723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75% - 84%      4 (jó)</w:t>
                </w:r>
              </w:p>
              <w:p w14:paraId="325F0F1B" w14:textId="1501C896" w:rsidR="00C63723" w:rsidRPr="00B62659" w:rsidRDefault="00C63723" w:rsidP="00C63723">
                <w:pPr>
                  <w:jc w:val="both"/>
                  <w:rPr>
                    <w:b/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85% - 100%    5 (jeles)</w:t>
                </w:r>
              </w:p>
            </w:tc>
          </w:sdtContent>
        </w:sdt>
      </w:tr>
      <w:tr w:rsidR="00C63723" w:rsidRPr="00B62659" w14:paraId="325F0F1E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D" w14:textId="77777777" w:rsidR="00C63723" w:rsidRPr="00B62659" w:rsidRDefault="00C63723" w:rsidP="00C63723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Irodalom</w:t>
            </w:r>
          </w:p>
        </w:tc>
      </w:tr>
      <w:tr w:rsidR="00C63723" w:rsidRPr="00B62659" w14:paraId="325F0F20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1F" w14:textId="77777777" w:rsidR="00C63723" w:rsidRPr="00B62659" w:rsidRDefault="00C63723" w:rsidP="00C63723">
            <w:pPr>
              <w:jc w:val="both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Kötelező:</w:t>
            </w:r>
          </w:p>
        </w:tc>
      </w:tr>
      <w:tr w:rsidR="00C63723" w:rsidRPr="00B62659" w14:paraId="325F0F22" w14:textId="77777777" w:rsidTr="00A722F6">
        <w:trPr>
          <w:cantSplit/>
          <w:trHeight w:val="278"/>
        </w:trPr>
        <w:sdt>
          <w:sdtPr>
            <w:rPr>
              <w:sz w:val="20"/>
              <w:szCs w:val="22"/>
              <w:lang w:val="hu-HU"/>
            </w:rPr>
            <w:tag w:val="kot_ir"/>
            <w:id w:val="404405032"/>
            <w:lock w:val="sdtLocked"/>
            <w:placeholder>
              <w:docPart w:val="0B1ED9504B5B46909CF04CE4D39C0CA3"/>
            </w:placeholder>
          </w:sdt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1" w14:textId="2676FDA1" w:rsidR="00C63723" w:rsidRPr="00B62659" w:rsidRDefault="00C63723" w:rsidP="00C63723">
                <w:pPr>
                  <w:jc w:val="both"/>
                  <w:rPr>
                    <w:sz w:val="20"/>
                    <w:szCs w:val="22"/>
                    <w:lang w:val="hu-HU"/>
                  </w:rPr>
                </w:pPr>
                <w:r w:rsidRPr="002A49A3">
                  <w:rPr>
                    <w:sz w:val="22"/>
                    <w:szCs w:val="22"/>
                    <w:lang w:val="hu-HU"/>
                  </w:rPr>
                  <w:t>A honlapon elérhető elektronikus tananyag</w:t>
                </w:r>
              </w:p>
            </w:tc>
          </w:sdtContent>
        </w:sdt>
      </w:tr>
      <w:tr w:rsidR="00C63723" w:rsidRPr="00B62659" w14:paraId="325F0F24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3" w14:textId="77777777" w:rsidR="00C63723" w:rsidRPr="00B62659" w:rsidRDefault="00C63723" w:rsidP="00C63723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Ajánlott:</w:t>
            </w:r>
          </w:p>
        </w:tc>
      </w:tr>
      <w:tr w:rsidR="00C63723" w:rsidRPr="00B62659" w14:paraId="325F0F28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aj_ir"/>
            <w:id w:val="404405034"/>
            <w:lock w:val="sdtLocked"/>
            <w:placeholder>
              <w:docPart w:val="0B1ED9504B5B46909CF04CE4D39C0CA3"/>
            </w:placeholder>
          </w:sdt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7" w14:textId="537F0911" w:rsidR="00C63723" w:rsidRPr="00797D8B" w:rsidRDefault="00C63723" w:rsidP="00C63723">
                <w:pPr>
                  <w:jc w:val="both"/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  <w:tr w:rsidR="00C63723" w:rsidRPr="00B62659" w14:paraId="325F0F2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9" w14:textId="77777777" w:rsidR="00C63723" w:rsidRPr="00B62659" w:rsidRDefault="00C63723" w:rsidP="00C63723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gyéb segédletek:</w:t>
            </w:r>
          </w:p>
        </w:tc>
      </w:tr>
      <w:tr w:rsidR="00C63723" w:rsidRPr="00B62659" w14:paraId="325F0F2C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egyeb_seg"/>
            <w:id w:val="404405039"/>
            <w:lock w:val="sdtLocked"/>
            <w:placeholder>
              <w:docPart w:val="0B1ED9504B5B46909CF04CE4D39C0CA3"/>
            </w:placeholder>
          </w:sdt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325F0F2B" w14:textId="3CA7B63B" w:rsidR="00C63723" w:rsidRPr="00B62659" w:rsidRDefault="00C63723" w:rsidP="00C63723">
                <w:pPr>
                  <w:rPr>
                    <w:sz w:val="20"/>
                    <w:szCs w:val="20"/>
                    <w:lang w:val="hu-HU"/>
                  </w:rPr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</w:tbl>
    <w:p w14:paraId="325F0F2D" w14:textId="77777777" w:rsidR="00A915E4" w:rsidRPr="00B62659" w:rsidRDefault="00A915E4" w:rsidP="007257C5">
      <w:pPr>
        <w:rPr>
          <w:lang w:val="hu-HU"/>
        </w:rPr>
      </w:pPr>
      <w:bookmarkStart w:id="0" w:name="_GoBack"/>
      <w:bookmarkEnd w:id="0"/>
    </w:p>
    <w:sectPr w:rsidR="00A915E4" w:rsidRPr="00B62659" w:rsidSect="00270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1134" w:bottom="851" w:left="1418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88538D" w14:textId="77777777" w:rsidR="00660E9C" w:rsidRDefault="00660E9C">
      <w:r>
        <w:separator/>
      </w:r>
    </w:p>
  </w:endnote>
  <w:endnote w:type="continuationSeparator" w:id="0">
    <w:p w14:paraId="304527AC" w14:textId="77777777" w:rsidR="00660E9C" w:rsidRDefault="00660E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4" w14:textId="77777777" w:rsidR="00570827" w:rsidRDefault="00570827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5" w14:textId="577EA54C" w:rsidR="00C538FD" w:rsidRDefault="00617612">
    <w:pPr>
      <w:pStyle w:val="llb"/>
      <w:tabs>
        <w:tab w:val="clear" w:pos="9072"/>
        <w:tab w:val="right" w:pos="9214"/>
      </w:tabs>
      <w:rPr>
        <w:sz w:val="20"/>
        <w:szCs w:val="20"/>
      </w:rPr>
    </w:pPr>
    <w:r>
      <w:rPr>
        <w:sz w:val="20"/>
        <w:szCs w:val="20"/>
      </w:rPr>
      <w:fldChar w:fldCharType="begin"/>
    </w:r>
    <w:r w:rsidR="00C538FD">
      <w:rPr>
        <w:sz w:val="20"/>
        <w:szCs w:val="20"/>
      </w:rPr>
      <w:instrText xml:space="preserve"> DATE \@ "yyyy. MM. dd." </w:instrText>
    </w:r>
    <w:r>
      <w:rPr>
        <w:sz w:val="20"/>
        <w:szCs w:val="20"/>
      </w:rPr>
      <w:fldChar w:fldCharType="separate"/>
    </w:r>
    <w:r w:rsidR="00C63723">
      <w:rPr>
        <w:noProof/>
        <w:sz w:val="20"/>
        <w:szCs w:val="20"/>
      </w:rPr>
      <w:t>2022. 11. 17.</w:t>
    </w:r>
    <w:r>
      <w:rPr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7" w14:textId="77777777" w:rsidR="00570827" w:rsidRDefault="0057082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9E670" w14:textId="77777777" w:rsidR="00660E9C" w:rsidRDefault="00660E9C">
      <w:r>
        <w:separator/>
      </w:r>
    </w:p>
  </w:footnote>
  <w:footnote w:type="continuationSeparator" w:id="0">
    <w:p w14:paraId="02A5DD0D" w14:textId="77777777" w:rsidR="00660E9C" w:rsidRDefault="00660E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2" w14:textId="77777777" w:rsidR="00570827" w:rsidRDefault="00570827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3" w14:textId="77777777" w:rsidR="00570827" w:rsidRDefault="00570827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6" w14:textId="77777777" w:rsidR="00570827" w:rsidRDefault="00570827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15367"/>
    <w:multiLevelType w:val="hybridMultilevel"/>
    <w:tmpl w:val="DC52DDD2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C2855"/>
    <w:multiLevelType w:val="hybridMultilevel"/>
    <w:tmpl w:val="0D82A44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280BCF"/>
    <w:multiLevelType w:val="hybridMultilevel"/>
    <w:tmpl w:val="463E3B2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20EA2"/>
    <w:multiLevelType w:val="hybridMultilevel"/>
    <w:tmpl w:val="24E2519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3901E81"/>
    <w:multiLevelType w:val="multilevel"/>
    <w:tmpl w:val="11C042A4"/>
    <w:lvl w:ilvl="0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9FA2FF5"/>
    <w:multiLevelType w:val="hybridMultilevel"/>
    <w:tmpl w:val="11C042A4"/>
    <w:lvl w:ilvl="0" w:tplc="EDDA5D56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5F752DF"/>
    <w:multiLevelType w:val="hybridMultilevel"/>
    <w:tmpl w:val="0B368368"/>
    <w:lvl w:ilvl="0" w:tplc="AD8C5F52">
      <w:start w:val="1"/>
      <w:numFmt w:val="bullet"/>
      <w:lvlText w:val=""/>
      <w:lvlJc w:val="left"/>
      <w:pPr>
        <w:tabs>
          <w:tab w:val="num" w:pos="993"/>
        </w:tabs>
        <w:ind w:left="993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713"/>
        </w:tabs>
        <w:ind w:left="1713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433"/>
        </w:tabs>
        <w:ind w:left="243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153"/>
        </w:tabs>
        <w:ind w:left="315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873"/>
        </w:tabs>
        <w:ind w:left="3873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593"/>
        </w:tabs>
        <w:ind w:left="459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13"/>
        </w:tabs>
        <w:ind w:left="531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033"/>
        </w:tabs>
        <w:ind w:left="6033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753"/>
        </w:tabs>
        <w:ind w:left="6753" w:hanging="360"/>
      </w:pPr>
      <w:rPr>
        <w:rFonts w:ascii="Wingdings" w:hAnsi="Wingdings" w:hint="default"/>
      </w:rPr>
    </w:lvl>
  </w:abstractNum>
  <w:abstractNum w:abstractNumId="7" w15:restartNumberingAfterBreak="0">
    <w:nsid w:val="474D2ADF"/>
    <w:multiLevelType w:val="hybridMultilevel"/>
    <w:tmpl w:val="B36E01E2"/>
    <w:lvl w:ilvl="0" w:tplc="040E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8" w15:restartNumberingAfterBreak="0">
    <w:nsid w:val="5B8536D0"/>
    <w:multiLevelType w:val="multilevel"/>
    <w:tmpl w:val="602AA3D4"/>
    <w:lvl w:ilvl="0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763341"/>
    <w:multiLevelType w:val="hybridMultilevel"/>
    <w:tmpl w:val="EE9C8A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2E35B2"/>
    <w:multiLevelType w:val="hybridMultilevel"/>
    <w:tmpl w:val="602AA3D4"/>
    <w:lvl w:ilvl="0" w:tplc="15689E82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522DC4"/>
    <w:multiLevelType w:val="hybridMultilevel"/>
    <w:tmpl w:val="090EBB0C"/>
    <w:lvl w:ilvl="0" w:tplc="31FCF230">
      <w:start w:val="1"/>
      <w:numFmt w:val="bullet"/>
      <w:lvlText w:val=""/>
      <w:lvlJc w:val="left"/>
      <w:pPr>
        <w:tabs>
          <w:tab w:val="num" w:pos="1647"/>
        </w:tabs>
        <w:ind w:left="164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CB6739"/>
    <w:multiLevelType w:val="hybridMultilevel"/>
    <w:tmpl w:val="904084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F81DD5"/>
    <w:multiLevelType w:val="hybridMultilevel"/>
    <w:tmpl w:val="3B48B1B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9"/>
  </w:num>
  <w:num w:numId="4">
    <w:abstractNumId w:val="5"/>
  </w:num>
  <w:num w:numId="5">
    <w:abstractNumId w:val="4"/>
  </w:num>
  <w:num w:numId="6">
    <w:abstractNumId w:val="13"/>
  </w:num>
  <w:num w:numId="7">
    <w:abstractNumId w:val="6"/>
  </w:num>
  <w:num w:numId="8">
    <w:abstractNumId w:val="11"/>
  </w:num>
  <w:num w:numId="9">
    <w:abstractNumId w:val="3"/>
  </w:num>
  <w:num w:numId="10">
    <w:abstractNumId w:val="7"/>
  </w:num>
  <w:num w:numId="11">
    <w:abstractNumId w:val="10"/>
  </w:num>
  <w:num w:numId="12">
    <w:abstractNumId w:val="8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jA1NjI1MTU2MbBU0lEKTi0uzszPAykwqgUAjN2pHywAAAA="/>
    <w:docVar w:name="_AMO_XmlVersion" w:val="Empty"/>
  </w:docVars>
  <w:rsids>
    <w:rsidRoot w:val="00D4699D"/>
    <w:rsid w:val="00000813"/>
    <w:rsid w:val="0000167C"/>
    <w:rsid w:val="00005164"/>
    <w:rsid w:val="00030B30"/>
    <w:rsid w:val="00033361"/>
    <w:rsid w:val="000413DA"/>
    <w:rsid w:val="00051AB0"/>
    <w:rsid w:val="00055AA1"/>
    <w:rsid w:val="00057E14"/>
    <w:rsid w:val="00086247"/>
    <w:rsid w:val="00093B14"/>
    <w:rsid w:val="000B2999"/>
    <w:rsid w:val="000C7905"/>
    <w:rsid w:val="000D25F7"/>
    <w:rsid w:val="000E1CCC"/>
    <w:rsid w:val="00103364"/>
    <w:rsid w:val="001606BD"/>
    <w:rsid w:val="00176652"/>
    <w:rsid w:val="001810CE"/>
    <w:rsid w:val="001B626C"/>
    <w:rsid w:val="001D146C"/>
    <w:rsid w:val="001F493F"/>
    <w:rsid w:val="0023104E"/>
    <w:rsid w:val="00235E35"/>
    <w:rsid w:val="002403F3"/>
    <w:rsid w:val="002704B7"/>
    <w:rsid w:val="00275C9B"/>
    <w:rsid w:val="00292CEA"/>
    <w:rsid w:val="002A49A3"/>
    <w:rsid w:val="002B6DEA"/>
    <w:rsid w:val="002C06B8"/>
    <w:rsid w:val="002D1835"/>
    <w:rsid w:val="002F2EC1"/>
    <w:rsid w:val="003055A8"/>
    <w:rsid w:val="00305880"/>
    <w:rsid w:val="00322808"/>
    <w:rsid w:val="0032624A"/>
    <w:rsid w:val="00326492"/>
    <w:rsid w:val="00347830"/>
    <w:rsid w:val="00347F3B"/>
    <w:rsid w:val="003718F7"/>
    <w:rsid w:val="00374671"/>
    <w:rsid w:val="00382924"/>
    <w:rsid w:val="0039659C"/>
    <w:rsid w:val="003A70CC"/>
    <w:rsid w:val="003A74BE"/>
    <w:rsid w:val="003B186B"/>
    <w:rsid w:val="003C3BA9"/>
    <w:rsid w:val="003D4FD4"/>
    <w:rsid w:val="003E6FD6"/>
    <w:rsid w:val="003F14BF"/>
    <w:rsid w:val="004009A6"/>
    <w:rsid w:val="00404C0C"/>
    <w:rsid w:val="00424591"/>
    <w:rsid w:val="00445CC4"/>
    <w:rsid w:val="00473CC9"/>
    <w:rsid w:val="00491865"/>
    <w:rsid w:val="004A05D0"/>
    <w:rsid w:val="004C1943"/>
    <w:rsid w:val="004C3267"/>
    <w:rsid w:val="004F22B8"/>
    <w:rsid w:val="004F69D3"/>
    <w:rsid w:val="004F79B2"/>
    <w:rsid w:val="00502CB2"/>
    <w:rsid w:val="00511E9F"/>
    <w:rsid w:val="00517D0E"/>
    <w:rsid w:val="0052075B"/>
    <w:rsid w:val="00531687"/>
    <w:rsid w:val="00532364"/>
    <w:rsid w:val="00535FCB"/>
    <w:rsid w:val="00545416"/>
    <w:rsid w:val="0055058A"/>
    <w:rsid w:val="00561B54"/>
    <w:rsid w:val="0056441E"/>
    <w:rsid w:val="00570827"/>
    <w:rsid w:val="00586175"/>
    <w:rsid w:val="00595D2D"/>
    <w:rsid w:val="005A1F73"/>
    <w:rsid w:val="005A7126"/>
    <w:rsid w:val="005B0337"/>
    <w:rsid w:val="005B6F7E"/>
    <w:rsid w:val="005D3974"/>
    <w:rsid w:val="00616A7A"/>
    <w:rsid w:val="00617612"/>
    <w:rsid w:val="0063272E"/>
    <w:rsid w:val="006331EA"/>
    <w:rsid w:val="00633284"/>
    <w:rsid w:val="0063723D"/>
    <w:rsid w:val="00643121"/>
    <w:rsid w:val="006502DB"/>
    <w:rsid w:val="006549D5"/>
    <w:rsid w:val="00656D6D"/>
    <w:rsid w:val="00660E9C"/>
    <w:rsid w:val="00673FBE"/>
    <w:rsid w:val="00695902"/>
    <w:rsid w:val="006A7CB9"/>
    <w:rsid w:val="006B5674"/>
    <w:rsid w:val="006C6BDE"/>
    <w:rsid w:val="006F3DF8"/>
    <w:rsid w:val="006F5292"/>
    <w:rsid w:val="00703F13"/>
    <w:rsid w:val="0072197C"/>
    <w:rsid w:val="007257C5"/>
    <w:rsid w:val="007420B6"/>
    <w:rsid w:val="007436F8"/>
    <w:rsid w:val="0074588D"/>
    <w:rsid w:val="00752D74"/>
    <w:rsid w:val="007536D9"/>
    <w:rsid w:val="00763746"/>
    <w:rsid w:val="00780BD3"/>
    <w:rsid w:val="00797D8B"/>
    <w:rsid w:val="007B4429"/>
    <w:rsid w:val="007E6A31"/>
    <w:rsid w:val="007F6538"/>
    <w:rsid w:val="00812E26"/>
    <w:rsid w:val="00827552"/>
    <w:rsid w:val="00827DC7"/>
    <w:rsid w:val="00841C52"/>
    <w:rsid w:val="00844F3E"/>
    <w:rsid w:val="00855E24"/>
    <w:rsid w:val="00861E08"/>
    <w:rsid w:val="00866B97"/>
    <w:rsid w:val="00880BCD"/>
    <w:rsid w:val="008812C1"/>
    <w:rsid w:val="00896A9A"/>
    <w:rsid w:val="008A31E2"/>
    <w:rsid w:val="008A55EA"/>
    <w:rsid w:val="008C0E3D"/>
    <w:rsid w:val="008D11E5"/>
    <w:rsid w:val="008D18E3"/>
    <w:rsid w:val="008F4A5B"/>
    <w:rsid w:val="00906F3A"/>
    <w:rsid w:val="00916F64"/>
    <w:rsid w:val="0092130B"/>
    <w:rsid w:val="00935291"/>
    <w:rsid w:val="00936CBF"/>
    <w:rsid w:val="00944480"/>
    <w:rsid w:val="00947436"/>
    <w:rsid w:val="00947642"/>
    <w:rsid w:val="00955758"/>
    <w:rsid w:val="00956A12"/>
    <w:rsid w:val="009733B9"/>
    <w:rsid w:val="0098324D"/>
    <w:rsid w:val="00983F27"/>
    <w:rsid w:val="0099096D"/>
    <w:rsid w:val="009A0257"/>
    <w:rsid w:val="009C001C"/>
    <w:rsid w:val="009C742F"/>
    <w:rsid w:val="009C79A9"/>
    <w:rsid w:val="009D4A35"/>
    <w:rsid w:val="009E20A8"/>
    <w:rsid w:val="009E4720"/>
    <w:rsid w:val="009F6576"/>
    <w:rsid w:val="00A45E39"/>
    <w:rsid w:val="00A475EF"/>
    <w:rsid w:val="00A502CC"/>
    <w:rsid w:val="00A533D5"/>
    <w:rsid w:val="00A54B7C"/>
    <w:rsid w:val="00A54F64"/>
    <w:rsid w:val="00A56E8E"/>
    <w:rsid w:val="00A70E1C"/>
    <w:rsid w:val="00A722F6"/>
    <w:rsid w:val="00A73ED6"/>
    <w:rsid w:val="00A915E4"/>
    <w:rsid w:val="00AC0F9D"/>
    <w:rsid w:val="00AC4A88"/>
    <w:rsid w:val="00AD63FD"/>
    <w:rsid w:val="00AE460B"/>
    <w:rsid w:val="00AF1203"/>
    <w:rsid w:val="00B059AA"/>
    <w:rsid w:val="00B23BAC"/>
    <w:rsid w:val="00B26CA5"/>
    <w:rsid w:val="00B51173"/>
    <w:rsid w:val="00B61448"/>
    <w:rsid w:val="00B62659"/>
    <w:rsid w:val="00B7642B"/>
    <w:rsid w:val="00B80F40"/>
    <w:rsid w:val="00BA2CF6"/>
    <w:rsid w:val="00BB166F"/>
    <w:rsid w:val="00BC2B26"/>
    <w:rsid w:val="00BC7AED"/>
    <w:rsid w:val="00BE7E62"/>
    <w:rsid w:val="00C126A7"/>
    <w:rsid w:val="00C15686"/>
    <w:rsid w:val="00C22DD6"/>
    <w:rsid w:val="00C538FD"/>
    <w:rsid w:val="00C6133B"/>
    <w:rsid w:val="00C63723"/>
    <w:rsid w:val="00C65DB8"/>
    <w:rsid w:val="00C77462"/>
    <w:rsid w:val="00C87F3F"/>
    <w:rsid w:val="00C9097B"/>
    <w:rsid w:val="00CA595E"/>
    <w:rsid w:val="00CA6313"/>
    <w:rsid w:val="00CB4DDE"/>
    <w:rsid w:val="00D31BF8"/>
    <w:rsid w:val="00D36240"/>
    <w:rsid w:val="00D4699D"/>
    <w:rsid w:val="00D5255B"/>
    <w:rsid w:val="00D52ABE"/>
    <w:rsid w:val="00D560E7"/>
    <w:rsid w:val="00D84C1F"/>
    <w:rsid w:val="00D919E2"/>
    <w:rsid w:val="00D94C45"/>
    <w:rsid w:val="00DA51C8"/>
    <w:rsid w:val="00DB500D"/>
    <w:rsid w:val="00DB5036"/>
    <w:rsid w:val="00DC026F"/>
    <w:rsid w:val="00DC2060"/>
    <w:rsid w:val="00DD648A"/>
    <w:rsid w:val="00DD7BC6"/>
    <w:rsid w:val="00DE4ED2"/>
    <w:rsid w:val="00DF0044"/>
    <w:rsid w:val="00DF7EAC"/>
    <w:rsid w:val="00E14CD9"/>
    <w:rsid w:val="00E15BEA"/>
    <w:rsid w:val="00E26C40"/>
    <w:rsid w:val="00E400CD"/>
    <w:rsid w:val="00E46611"/>
    <w:rsid w:val="00E47286"/>
    <w:rsid w:val="00E71EB0"/>
    <w:rsid w:val="00E75768"/>
    <w:rsid w:val="00E76619"/>
    <w:rsid w:val="00E771D0"/>
    <w:rsid w:val="00E81A02"/>
    <w:rsid w:val="00ED599E"/>
    <w:rsid w:val="00EE3024"/>
    <w:rsid w:val="00EF2EEE"/>
    <w:rsid w:val="00EF7AE6"/>
    <w:rsid w:val="00F14FF8"/>
    <w:rsid w:val="00F172A3"/>
    <w:rsid w:val="00F33D0C"/>
    <w:rsid w:val="00F70C51"/>
    <w:rsid w:val="00F768CC"/>
    <w:rsid w:val="00F83ACE"/>
    <w:rsid w:val="00F92A77"/>
    <w:rsid w:val="00F9635D"/>
    <w:rsid w:val="00FA05FE"/>
    <w:rsid w:val="00FA6E6F"/>
    <w:rsid w:val="00FB114D"/>
    <w:rsid w:val="00FE3501"/>
    <w:rsid w:val="00FE3EC3"/>
    <w:rsid w:val="00FF294D"/>
    <w:rsid w:val="5C84B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5F0E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403F3"/>
    <w:rPr>
      <w:sz w:val="24"/>
      <w:szCs w:val="24"/>
      <w:lang w:val="en-GB" w:eastAsia="en-US"/>
    </w:rPr>
  </w:style>
  <w:style w:type="paragraph" w:styleId="Cmsor1">
    <w:name w:val="heading 1"/>
    <w:basedOn w:val="Norml"/>
    <w:next w:val="Norml"/>
    <w:qFormat/>
    <w:rsid w:val="002704B7"/>
    <w:pPr>
      <w:keepNext/>
      <w:autoSpaceDE w:val="0"/>
      <w:autoSpaceDN w:val="0"/>
      <w:jc w:val="center"/>
      <w:outlineLvl w:val="0"/>
    </w:pPr>
    <w:rPr>
      <w:i/>
      <w:iCs/>
      <w:lang w:val="hu-HU" w:eastAsia="hu-HU"/>
    </w:rPr>
  </w:style>
  <w:style w:type="paragraph" w:styleId="Cmsor2">
    <w:name w:val="heading 2"/>
    <w:basedOn w:val="Norml"/>
    <w:next w:val="Norml"/>
    <w:qFormat/>
    <w:rsid w:val="002704B7"/>
    <w:pPr>
      <w:keepNext/>
      <w:autoSpaceDE w:val="0"/>
      <w:autoSpaceDN w:val="0"/>
      <w:outlineLvl w:val="1"/>
    </w:pPr>
    <w:rPr>
      <w:i/>
      <w:iCs/>
      <w:lang w:val="hu-HU" w:eastAsia="hu-HU"/>
    </w:rPr>
  </w:style>
  <w:style w:type="paragraph" w:styleId="Cmsor3">
    <w:name w:val="heading 3"/>
    <w:basedOn w:val="Norml"/>
    <w:next w:val="Norml"/>
    <w:qFormat/>
    <w:rsid w:val="002704B7"/>
    <w:pPr>
      <w:keepNext/>
      <w:autoSpaceDE w:val="0"/>
      <w:autoSpaceDN w:val="0"/>
      <w:jc w:val="right"/>
      <w:outlineLvl w:val="2"/>
    </w:pPr>
    <w:rPr>
      <w:i/>
      <w:iCs/>
      <w:lang w:val="hu-HU" w:eastAsia="hu-HU"/>
    </w:rPr>
  </w:style>
  <w:style w:type="paragraph" w:styleId="Cmsor4">
    <w:name w:val="heading 4"/>
    <w:basedOn w:val="Norml"/>
    <w:next w:val="Norml"/>
    <w:qFormat/>
    <w:rsid w:val="002704B7"/>
    <w:pPr>
      <w:keepNext/>
      <w:autoSpaceDE w:val="0"/>
      <w:autoSpaceDN w:val="0"/>
      <w:outlineLvl w:val="3"/>
    </w:pPr>
    <w:rPr>
      <w:b/>
      <w:bCs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rsid w:val="002704B7"/>
    <w:pPr>
      <w:tabs>
        <w:tab w:val="center" w:pos="4536"/>
        <w:tab w:val="right" w:pos="9072"/>
      </w:tabs>
      <w:autoSpaceDE w:val="0"/>
      <w:autoSpaceDN w:val="0"/>
    </w:pPr>
    <w:rPr>
      <w:lang w:val="hu-HU" w:eastAsia="hu-HU"/>
    </w:rPr>
  </w:style>
  <w:style w:type="paragraph" w:styleId="Szvegtrzs">
    <w:name w:val="Body Text"/>
    <w:basedOn w:val="Norml"/>
    <w:rsid w:val="002704B7"/>
    <w:pPr>
      <w:autoSpaceDE w:val="0"/>
      <w:autoSpaceDN w:val="0"/>
    </w:pPr>
    <w:rPr>
      <w:sz w:val="22"/>
      <w:szCs w:val="22"/>
      <w:lang w:val="hu-HU" w:eastAsia="hu-HU"/>
    </w:rPr>
  </w:style>
  <w:style w:type="paragraph" w:styleId="lfej">
    <w:name w:val="header"/>
    <w:basedOn w:val="Norml"/>
    <w:rsid w:val="002704B7"/>
    <w:pPr>
      <w:tabs>
        <w:tab w:val="center" w:pos="4536"/>
        <w:tab w:val="right" w:pos="9072"/>
      </w:tabs>
    </w:pPr>
  </w:style>
  <w:style w:type="paragraph" w:styleId="Szvegtrzs2">
    <w:name w:val="Body Text 2"/>
    <w:basedOn w:val="Norml"/>
    <w:rsid w:val="002704B7"/>
    <w:pPr>
      <w:jc w:val="both"/>
    </w:pPr>
    <w:rPr>
      <w:sz w:val="20"/>
      <w:szCs w:val="22"/>
    </w:rPr>
  </w:style>
  <w:style w:type="paragraph" w:styleId="Normlbehzs">
    <w:name w:val="Normal Indent"/>
    <w:basedOn w:val="Norml"/>
    <w:rsid w:val="002704B7"/>
    <w:pPr>
      <w:overflowPunct w:val="0"/>
      <w:autoSpaceDE w:val="0"/>
      <w:autoSpaceDN w:val="0"/>
      <w:adjustRightInd w:val="0"/>
      <w:ind w:left="567" w:firstLine="238"/>
      <w:textAlignment w:val="baseline"/>
    </w:pPr>
    <w:rPr>
      <w:rFonts w:ascii="Garamond" w:hAnsi="Garamond"/>
      <w:szCs w:val="20"/>
    </w:rPr>
  </w:style>
  <w:style w:type="paragraph" w:customStyle="1" w:styleId="DefaultParagraphFont1">
    <w:name w:val="Default Paragraph Font1"/>
    <w:next w:val="Norml"/>
    <w:rsid w:val="00347830"/>
    <w:rPr>
      <w:rFonts w:ascii="Times" w:hAnsi="Time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C15686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15686"/>
    <w:rPr>
      <w:rFonts w:ascii="Tahoma" w:hAnsi="Tahoma" w:cs="Tahoma"/>
      <w:sz w:val="16"/>
      <w:szCs w:val="16"/>
      <w:lang w:val="en-GB" w:eastAsia="en-US"/>
    </w:rPr>
  </w:style>
  <w:style w:type="character" w:styleId="Helyrzszveg">
    <w:name w:val="Placeholder Text"/>
    <w:basedOn w:val="Bekezdsalapbettpusa"/>
    <w:uiPriority w:val="99"/>
    <w:semiHidden/>
    <w:rsid w:val="00E76619"/>
    <w:rPr>
      <w:color w:val="808080"/>
    </w:rPr>
  </w:style>
  <w:style w:type="character" w:styleId="Hiperhivatkozs">
    <w:name w:val="Hyperlink"/>
    <w:basedOn w:val="Bekezdsalapbettpusa"/>
    <w:uiPriority w:val="99"/>
    <w:unhideWhenUsed/>
    <w:rsid w:val="00E4661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8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2267570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C597058-85E2-4BBC-A71B-081B457BDEAA}"/>
      </w:docPartPr>
      <w:docPartBody>
        <w:p w:rsidR="0008335C" w:rsidRDefault="000A6493"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DDDE1C70A556465E8A06F8571D5A22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1581A8D-4021-424D-B097-179A34AB2090}"/>
      </w:docPartPr>
      <w:docPartBody>
        <w:p w:rsidR="0008335C" w:rsidRDefault="00FA7115" w:rsidP="00FA7115">
          <w:pPr>
            <w:pStyle w:val="DDDE1C70A556465E8A06F8571D5A2228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400560DA5F8B4DBFB3F491B91E69368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BFCFB09-0CBC-4578-B52E-4D5D5DA10725}"/>
      </w:docPartPr>
      <w:docPartBody>
        <w:p w:rsidR="0008335C" w:rsidRDefault="00FA7115" w:rsidP="00FA7115">
          <w:pPr>
            <w:pStyle w:val="400560DA5F8B4DBFB3F491B91E69368F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C05A8BCA4C174AD280FFF5C36F1177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6F1F9E3-643D-44A9-A51B-2A812F665611}"/>
      </w:docPartPr>
      <w:docPartBody>
        <w:p w:rsidR="0008335C" w:rsidRDefault="000A6493" w:rsidP="000A6493">
          <w:pPr>
            <w:pStyle w:val="C05A8BCA4C174AD280FFF5C36F117728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46B02E5D8775427DA0E230F52EC4AE5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87F48A9-0038-4ADE-BBED-5E919722021A}"/>
      </w:docPartPr>
      <w:docPartBody>
        <w:p w:rsidR="00E724D0" w:rsidRDefault="00FA7115" w:rsidP="00FA7115">
          <w:pPr>
            <w:pStyle w:val="46B02E5D8775427DA0E230F52EC4AE5E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67BB11A303E04B7CADBE20F93441370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8A9B430-603E-4E1F-9B61-9E123C6F88E7}"/>
      </w:docPartPr>
      <w:docPartBody>
        <w:p w:rsidR="00E724D0" w:rsidRDefault="00FA7115" w:rsidP="00FA7115">
          <w:pPr>
            <w:pStyle w:val="67BB11A303E04B7CADBE20F934413701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564E7D637CA14EEB9CA23D9389210B5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414EB13-A724-4AC8-A809-8CBDE7902D31}"/>
      </w:docPartPr>
      <w:docPartBody>
        <w:p w:rsidR="00E724D0" w:rsidRDefault="00FA7115" w:rsidP="00FA7115">
          <w:pPr>
            <w:pStyle w:val="564E7D637CA14EEB9CA23D9389210B53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970CF5C3208240D986802B21E21A518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3EB4D81-0F5E-47F3-9205-4AD8F8589D37}"/>
      </w:docPartPr>
      <w:docPartBody>
        <w:p w:rsidR="000A7155" w:rsidRDefault="005C0E85" w:rsidP="005C0E85">
          <w:pPr>
            <w:pStyle w:val="970CF5C3208240D986802B21E21A518A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7C7350825DF34D79AAA1F58F16764F4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65C4E46-756F-4199-908C-DC760B65943C}"/>
      </w:docPartPr>
      <w:docPartBody>
        <w:p w:rsidR="000A7155" w:rsidRDefault="005C0E85" w:rsidP="005C0E85">
          <w:pPr>
            <w:pStyle w:val="7C7350825DF34D79AAA1F58F16764F49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BF6CAD20498346E9B7658C181958090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0F3CD6E-5947-45E7-B9DC-84C8AEAED34B}"/>
      </w:docPartPr>
      <w:docPartBody>
        <w:p w:rsidR="000A7155" w:rsidRDefault="005C0E85" w:rsidP="005C0E85">
          <w:pPr>
            <w:pStyle w:val="BF6CAD20498346E9B7658C181958090D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146A576364154B7B90BE65109AD301C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F1BC8F9-2232-45E1-B7B2-F3B3D5F50D51}"/>
      </w:docPartPr>
      <w:docPartBody>
        <w:p w:rsidR="000A7155" w:rsidRDefault="005C0E85" w:rsidP="005C0E85">
          <w:pPr>
            <w:pStyle w:val="146A576364154B7B90BE65109AD301C3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0B1ED9504B5B46909CF04CE4D39C0CA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DE84F1B-1F63-4E55-86E7-46FE3719DA01}"/>
      </w:docPartPr>
      <w:docPartBody>
        <w:p w:rsidR="00000000" w:rsidRDefault="003345AA" w:rsidP="003345AA">
          <w:pPr>
            <w:pStyle w:val="0B1ED9504B5B46909CF04CE4D39C0CA3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D99F8B3097DD49A7833ACC55CEE550B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1551D6C-AA5D-4643-8346-71FD26D2D326}"/>
      </w:docPartPr>
      <w:docPartBody>
        <w:p w:rsidR="00000000" w:rsidRDefault="003345AA" w:rsidP="003345AA">
          <w:pPr>
            <w:pStyle w:val="D99F8B3097DD49A7833ACC55CEE550BE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336A2B0E4A274C449618B1EBDF5FE1D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A339EBB-484B-4DD0-B8C0-0B3D0FD24677}"/>
      </w:docPartPr>
      <w:docPartBody>
        <w:p w:rsidR="00000000" w:rsidRDefault="003345AA" w:rsidP="003345AA">
          <w:pPr>
            <w:pStyle w:val="336A2B0E4A274C449618B1EBDF5FE1D7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C08B2BC836224285B720E4BFEF6B5B1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BD7746C-B8D7-4791-8182-1BE78DD7847C}"/>
      </w:docPartPr>
      <w:docPartBody>
        <w:p w:rsidR="00000000" w:rsidRDefault="003345AA" w:rsidP="003345AA">
          <w:pPr>
            <w:pStyle w:val="C08B2BC836224285B720E4BFEF6B5B14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E3ABFFC1E2C04A92ADEE653558E1F14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2CE8D11-F2C9-425C-8615-0BE904C21CDD}"/>
      </w:docPartPr>
      <w:docPartBody>
        <w:p w:rsidR="00000000" w:rsidRDefault="003345AA" w:rsidP="003345AA">
          <w:pPr>
            <w:pStyle w:val="E3ABFFC1E2C04A92ADEE653558E1F14F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0A6493"/>
    <w:rsid w:val="0008335C"/>
    <w:rsid w:val="00096CA3"/>
    <w:rsid w:val="000A5D09"/>
    <w:rsid w:val="000A6493"/>
    <w:rsid w:val="000A7155"/>
    <w:rsid w:val="000B0B1E"/>
    <w:rsid w:val="000E40F4"/>
    <w:rsid w:val="00121B66"/>
    <w:rsid w:val="0016075E"/>
    <w:rsid w:val="00173612"/>
    <w:rsid w:val="002B3B23"/>
    <w:rsid w:val="003345AA"/>
    <w:rsid w:val="003B5BD1"/>
    <w:rsid w:val="00417CAC"/>
    <w:rsid w:val="0042039B"/>
    <w:rsid w:val="005C0E85"/>
    <w:rsid w:val="00644388"/>
    <w:rsid w:val="00705422"/>
    <w:rsid w:val="008229FB"/>
    <w:rsid w:val="008C4699"/>
    <w:rsid w:val="00AE055F"/>
    <w:rsid w:val="00BD295A"/>
    <w:rsid w:val="00C01F12"/>
    <w:rsid w:val="00C6101E"/>
    <w:rsid w:val="00D16E14"/>
    <w:rsid w:val="00D7494A"/>
    <w:rsid w:val="00D82992"/>
    <w:rsid w:val="00E335A2"/>
    <w:rsid w:val="00E724D0"/>
    <w:rsid w:val="00EC548D"/>
    <w:rsid w:val="00FA7115"/>
    <w:rsid w:val="00FD3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3345AA"/>
  </w:style>
  <w:style w:type="paragraph" w:customStyle="1" w:styleId="83FCD94488F24F0FB3662C4505906832">
    <w:name w:val="83FCD94488F24F0FB3662C4505906832"/>
    <w:rsid w:val="000A6493"/>
  </w:style>
  <w:style w:type="paragraph" w:customStyle="1" w:styleId="3D9F1953AB23487A82394A92E2FE2493">
    <w:name w:val="3D9F1953AB23487A82394A92E2FE2493"/>
    <w:rsid w:val="000A6493"/>
  </w:style>
  <w:style w:type="paragraph" w:customStyle="1" w:styleId="482986A7BD604E74A0C67AC1BF04F487">
    <w:name w:val="482986A7BD604E74A0C67AC1BF04F487"/>
    <w:rsid w:val="000A6493"/>
  </w:style>
  <w:style w:type="paragraph" w:customStyle="1" w:styleId="DDDE1C70A556465E8A06F8571D5A2228">
    <w:name w:val="DDDE1C70A556465E8A06F8571D5A2228"/>
    <w:rsid w:val="000A6493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">
    <w:name w:val="400560DA5F8B4DBFB3F491B91E69368F"/>
    <w:rsid w:val="000A6493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1">
    <w:name w:val="482986A7BD604E74A0C67AC1BF04F4871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">
    <w:name w:val="2A4D3055491C48F8A379078F44140C02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">
    <w:name w:val="693AF3AD0B124C629DAD0C424D7AB3DD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">
    <w:name w:val="A6A1F8EDCA574771A863B84D4D7915C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">
    <w:name w:val="ECF4BA69BF25457DBF9BD711284FD0C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">
    <w:name w:val="BC565CBFAC2E4A47BC8D9CA99192E2F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">
    <w:name w:val="1DBBBE4A7F20428A8DF4BA6E1E98A68B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">
    <w:name w:val="0300DA782D3547E0A01F389AD2FFB2A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">
    <w:name w:val="FBAD66C6F24F42F2AD53B21429B094D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">
    <w:name w:val="5072A28888B44A26B047EE82C4C8BCF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">
    <w:name w:val="4951FBDC795A4A87B5AF7881EFCA569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">
    <w:name w:val="48749E5F417945028697CCEBB70CC9A0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">
    <w:name w:val="3194D7321C71475581456E0C408C2DB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">
    <w:name w:val="80251210C1874F7380B10C844DF94DB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">
    <w:name w:val="40E55CA575214E9FB2C40A0CF2D36ED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">
    <w:name w:val="4516E795461145D1887E5CD97F439C9F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05A8BCA4C174AD280FFF5C36F117728">
    <w:name w:val="C05A8BCA4C174AD280FFF5C36F117728"/>
    <w:rsid w:val="000A6493"/>
  </w:style>
  <w:style w:type="paragraph" w:customStyle="1" w:styleId="625021ED9D8A43309AD3744965D8B66F">
    <w:name w:val="625021ED9D8A43309AD3744965D8B66F"/>
    <w:rsid w:val="000A6493"/>
  </w:style>
  <w:style w:type="paragraph" w:customStyle="1" w:styleId="B9B4DA3709A54E2C9A0FA601AB305C58">
    <w:name w:val="B9B4DA3709A54E2C9A0FA601AB305C58"/>
    <w:rsid w:val="000A6493"/>
  </w:style>
  <w:style w:type="paragraph" w:customStyle="1" w:styleId="8AC7C302E9E0474199C315DD477DC811">
    <w:name w:val="8AC7C302E9E0474199C315DD477DC811"/>
    <w:rsid w:val="000A6493"/>
  </w:style>
  <w:style w:type="paragraph" w:customStyle="1" w:styleId="FF46671D0BE644D78F5C76CFCA5DF331">
    <w:name w:val="FF46671D0BE644D78F5C76CFCA5DF331"/>
    <w:rsid w:val="000A6493"/>
  </w:style>
  <w:style w:type="paragraph" w:customStyle="1" w:styleId="B48F6ED571744075AA6311A65B6AA8CE">
    <w:name w:val="B48F6ED571744075AA6311A65B6AA8CE"/>
    <w:rsid w:val="000A6493"/>
  </w:style>
  <w:style w:type="paragraph" w:customStyle="1" w:styleId="8EE165CD96814E2C88FB36A9E48DBB70">
    <w:name w:val="8EE165CD96814E2C88FB36A9E48DBB70"/>
    <w:rsid w:val="00FA7115"/>
  </w:style>
  <w:style w:type="paragraph" w:customStyle="1" w:styleId="F627538437E04D5D88D86C35F0D05662">
    <w:name w:val="F627538437E04D5D88D86C35F0D05662"/>
    <w:rsid w:val="00FA7115"/>
  </w:style>
  <w:style w:type="paragraph" w:customStyle="1" w:styleId="C92BD9C3C4C14DA4B091CAEA8520376E">
    <w:name w:val="C92BD9C3C4C14DA4B091CAEA8520376E"/>
    <w:rsid w:val="00FA7115"/>
  </w:style>
  <w:style w:type="paragraph" w:customStyle="1" w:styleId="A1BC84C3077447F1B2CCC302D3D82B22">
    <w:name w:val="A1BC84C3077447F1B2CCC302D3D82B22"/>
    <w:rsid w:val="00FA7115"/>
  </w:style>
  <w:style w:type="paragraph" w:customStyle="1" w:styleId="F5497B406CA24EA6B0661AA916120256">
    <w:name w:val="F5497B406CA24EA6B0661AA916120256"/>
    <w:rsid w:val="00FA7115"/>
  </w:style>
  <w:style w:type="paragraph" w:customStyle="1" w:styleId="4404CDD976FF47B79ABFCADE0BB5611D">
    <w:name w:val="4404CDD976FF47B79ABFCADE0BB5611D"/>
    <w:rsid w:val="00FA7115"/>
  </w:style>
  <w:style w:type="paragraph" w:customStyle="1" w:styleId="9F1670BE67D84887A37CC9C5D018B847">
    <w:name w:val="9F1670BE67D84887A37CC9C5D018B847"/>
    <w:rsid w:val="00FA7115"/>
  </w:style>
  <w:style w:type="paragraph" w:customStyle="1" w:styleId="DDDE1C70A556465E8A06F8571D5A22281">
    <w:name w:val="DDDE1C70A556465E8A06F8571D5A22281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">
    <w:name w:val="46B02E5D8775427DA0E230F52EC4AE5E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1">
    <w:name w:val="400560DA5F8B4DBFB3F491B91E69368F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2">
    <w:name w:val="482986A7BD604E74A0C67AC1BF04F487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1">
    <w:name w:val="2A4D3055491C48F8A379078F44140C02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">
    <w:name w:val="67BB11A303E04B7CADBE20F9344137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">
    <w:name w:val="564E7D637CA14EEB9CA23D9389210B5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1">
    <w:name w:val="693AF3AD0B124C629DAD0C424D7AB3DD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1">
    <w:name w:val="A6A1F8EDCA574771A863B84D4D7915C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1">
    <w:name w:val="ECF4BA69BF25457DBF9BD711284FD0C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1">
    <w:name w:val="BC565CBFAC2E4A47BC8D9CA99192E2F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1">
    <w:name w:val="1DBBBE4A7F20428A8DF4BA6E1E98A68B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1">
    <w:name w:val="0300DA782D3547E0A01F389AD2FFB2A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1">
    <w:name w:val="FBAD66C6F24F42F2AD53B21429B094D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1">
    <w:name w:val="5072A28888B44A26B047EE82C4C8BCF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1">
    <w:name w:val="4951FBDC795A4A87B5AF7881EFCA569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1">
    <w:name w:val="48749E5F417945028697CCEBB70CC9A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1">
    <w:name w:val="3194D7321C71475581456E0C408C2DB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1">
    <w:name w:val="80251210C1874F7380B10C844DF94DB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1">
    <w:name w:val="40E55CA575214E9FB2C40A0CF2D36ED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1">
    <w:name w:val="4516E795461145D1887E5CD97F439C9F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">
    <w:name w:val="F0462B37EA014BD9B76FF9C3FAD8386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">
    <w:name w:val="2212343F3AA549CF8520CB20B898790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">
    <w:name w:val="6026181E7F1D48A49429EFA4C882B680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DDDE1C70A556465E8A06F8571D5A22282">
    <w:name w:val="DDDE1C70A556465E8A06F8571D5A22282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1">
    <w:name w:val="46B02E5D8775427DA0E230F52EC4AE5E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2">
    <w:name w:val="400560DA5F8B4DBFB3F491B91E69368F2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3">
    <w:name w:val="482986A7BD604E74A0C67AC1BF04F487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2">
    <w:name w:val="2A4D3055491C48F8A379078F44140C02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1">
    <w:name w:val="67BB11A303E04B7CADBE20F934413701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1">
    <w:name w:val="564E7D637CA14EEB9CA23D9389210B5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2">
    <w:name w:val="693AF3AD0B124C629DAD0C424D7AB3DD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2">
    <w:name w:val="A6A1F8EDCA574771A863B84D4D7915C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2">
    <w:name w:val="ECF4BA69BF25457DBF9BD711284FD0C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2">
    <w:name w:val="BC565CBFAC2E4A47BC8D9CA99192E2F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2">
    <w:name w:val="1DBBBE4A7F20428A8DF4BA6E1E98A68B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2">
    <w:name w:val="0300DA782D3547E0A01F389AD2FFB2A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2">
    <w:name w:val="FBAD66C6F24F42F2AD53B21429B094D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2">
    <w:name w:val="5072A28888B44A26B047EE82C4C8BCF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2">
    <w:name w:val="4951FBDC795A4A87B5AF7881EFCA569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2">
    <w:name w:val="48749E5F417945028697CCEBB70CC9A0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2">
    <w:name w:val="3194D7321C71475581456E0C408C2DB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2">
    <w:name w:val="80251210C1874F7380B10C844DF94DB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2">
    <w:name w:val="40E55CA575214E9FB2C40A0CF2D36ED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2">
    <w:name w:val="4516E795461145D1887E5CD97F439C9F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1">
    <w:name w:val="F0462B37EA014BD9B76FF9C3FAD8386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1">
    <w:name w:val="2212343F3AA549CF8520CB20B898790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1">
    <w:name w:val="6026181E7F1D48A49429EFA4C882B680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070FC8586E5D487F8063431DFE3E0091">
    <w:name w:val="070FC8586E5D487F8063431DFE3E0091"/>
    <w:rsid w:val="0016075E"/>
  </w:style>
  <w:style w:type="paragraph" w:customStyle="1" w:styleId="F624E81B4DC845279EF6DEA1788AC76A">
    <w:name w:val="F624E81B4DC845279EF6DEA1788AC76A"/>
    <w:rsid w:val="0016075E"/>
  </w:style>
  <w:style w:type="paragraph" w:customStyle="1" w:styleId="2F42F2D9DB2D4AEAA241DD913A7B17C7">
    <w:name w:val="2F42F2D9DB2D4AEAA241DD913A7B17C7"/>
    <w:rsid w:val="00096CA3"/>
  </w:style>
  <w:style w:type="paragraph" w:customStyle="1" w:styleId="C773876D77C646FE8E5858879CEC5C6E">
    <w:name w:val="C773876D77C646FE8E5858879CEC5C6E"/>
    <w:rsid w:val="00EC548D"/>
    <w:pPr>
      <w:spacing w:after="160" w:line="259" w:lineRule="auto"/>
    </w:pPr>
    <w:rPr>
      <w:lang w:val="en-US" w:eastAsia="en-US"/>
    </w:rPr>
  </w:style>
  <w:style w:type="paragraph" w:customStyle="1" w:styleId="B4371EE557EF4D7FAB1CCD855B2D360E">
    <w:name w:val="B4371EE557EF4D7FAB1CCD855B2D360E"/>
    <w:rsid w:val="00EC548D"/>
    <w:pPr>
      <w:spacing w:after="160" w:line="259" w:lineRule="auto"/>
    </w:pPr>
    <w:rPr>
      <w:lang w:val="en-US" w:eastAsia="en-US"/>
    </w:rPr>
  </w:style>
  <w:style w:type="paragraph" w:customStyle="1" w:styleId="0763294B81954AD0B1D1A260CFCA6CB0">
    <w:name w:val="0763294B81954AD0B1D1A260CFCA6CB0"/>
    <w:rsid w:val="00EC548D"/>
    <w:pPr>
      <w:spacing w:after="160" w:line="259" w:lineRule="auto"/>
    </w:pPr>
    <w:rPr>
      <w:lang w:val="en-US" w:eastAsia="en-US"/>
    </w:rPr>
  </w:style>
  <w:style w:type="paragraph" w:customStyle="1" w:styleId="45696FA994154EC1859DDEF53B3999BD">
    <w:name w:val="45696FA994154EC1859DDEF53B3999BD"/>
    <w:rsid w:val="00EC548D"/>
    <w:pPr>
      <w:spacing w:after="160" w:line="259" w:lineRule="auto"/>
    </w:pPr>
    <w:rPr>
      <w:lang w:val="en-US" w:eastAsia="en-US"/>
    </w:rPr>
  </w:style>
  <w:style w:type="paragraph" w:customStyle="1" w:styleId="7F2F073B822E4F70ACCA0FBA48F8CC24">
    <w:name w:val="7F2F073B822E4F70ACCA0FBA48F8CC24"/>
    <w:rsid w:val="00EC548D"/>
    <w:pPr>
      <w:spacing w:after="160" w:line="259" w:lineRule="auto"/>
    </w:pPr>
    <w:rPr>
      <w:lang w:val="en-US" w:eastAsia="en-US"/>
    </w:rPr>
  </w:style>
  <w:style w:type="paragraph" w:customStyle="1" w:styleId="6B7C8ADD00034F4FA1D42314FD9288E5">
    <w:name w:val="6B7C8ADD00034F4FA1D42314FD9288E5"/>
    <w:rsid w:val="00EC548D"/>
    <w:pPr>
      <w:spacing w:after="160" w:line="259" w:lineRule="auto"/>
    </w:pPr>
    <w:rPr>
      <w:lang w:val="en-US" w:eastAsia="en-US"/>
    </w:rPr>
  </w:style>
  <w:style w:type="paragraph" w:customStyle="1" w:styleId="50EB9EEF6EF945E7A9CC6612E46FB1DA">
    <w:name w:val="50EB9EEF6EF945E7A9CC6612E46FB1DA"/>
    <w:rsid w:val="00EC548D"/>
    <w:pPr>
      <w:spacing w:after="160" w:line="259" w:lineRule="auto"/>
    </w:pPr>
    <w:rPr>
      <w:lang w:val="en-US" w:eastAsia="en-US"/>
    </w:rPr>
  </w:style>
  <w:style w:type="paragraph" w:customStyle="1" w:styleId="7754FEC4FB1B4953A05CCC7472BA0F24">
    <w:name w:val="7754FEC4FB1B4953A05CCC7472BA0F24"/>
    <w:rsid w:val="00EC548D"/>
    <w:pPr>
      <w:spacing w:after="160" w:line="259" w:lineRule="auto"/>
    </w:pPr>
    <w:rPr>
      <w:lang w:val="en-US" w:eastAsia="en-US"/>
    </w:rPr>
  </w:style>
  <w:style w:type="paragraph" w:customStyle="1" w:styleId="BEC82FFB2B854B8693129A6AAD72434F">
    <w:name w:val="BEC82FFB2B854B8693129A6AAD72434F"/>
    <w:rsid w:val="00EC548D"/>
    <w:pPr>
      <w:spacing w:after="160" w:line="259" w:lineRule="auto"/>
    </w:pPr>
    <w:rPr>
      <w:lang w:val="en-US" w:eastAsia="en-US"/>
    </w:rPr>
  </w:style>
  <w:style w:type="paragraph" w:customStyle="1" w:styleId="7D7E74BB23574848A5B36D5DAEADA8FC">
    <w:name w:val="7D7E74BB23574848A5B36D5DAEADA8FC"/>
    <w:rsid w:val="00EC548D"/>
    <w:pPr>
      <w:spacing w:after="160" w:line="259" w:lineRule="auto"/>
    </w:pPr>
    <w:rPr>
      <w:lang w:val="en-US" w:eastAsia="en-US"/>
    </w:rPr>
  </w:style>
  <w:style w:type="paragraph" w:customStyle="1" w:styleId="9DCF21690F5A4333827BD4828F87FF91">
    <w:name w:val="9DCF21690F5A4333827BD4828F87FF91"/>
    <w:rsid w:val="00EC548D"/>
    <w:pPr>
      <w:spacing w:after="160" w:line="259" w:lineRule="auto"/>
    </w:pPr>
    <w:rPr>
      <w:lang w:val="en-US" w:eastAsia="en-US"/>
    </w:rPr>
  </w:style>
  <w:style w:type="paragraph" w:customStyle="1" w:styleId="CB6B6CF7A8184D0BAE2E165449EC52F1">
    <w:name w:val="CB6B6CF7A8184D0BAE2E165449EC52F1"/>
    <w:rsid w:val="00EC548D"/>
    <w:pPr>
      <w:spacing w:after="160" w:line="259" w:lineRule="auto"/>
    </w:pPr>
    <w:rPr>
      <w:lang w:val="en-US" w:eastAsia="en-US"/>
    </w:rPr>
  </w:style>
  <w:style w:type="paragraph" w:customStyle="1" w:styleId="4141B8DDA2F7459C8552EF178B98FD27">
    <w:name w:val="4141B8DDA2F7459C8552EF178B98FD27"/>
    <w:rsid w:val="00EC548D"/>
    <w:pPr>
      <w:spacing w:after="160" w:line="259" w:lineRule="auto"/>
    </w:pPr>
    <w:rPr>
      <w:lang w:val="en-US" w:eastAsia="en-US"/>
    </w:rPr>
  </w:style>
  <w:style w:type="paragraph" w:customStyle="1" w:styleId="B7398600E5DE43B4B177F3E5753F50FA">
    <w:name w:val="B7398600E5DE43B4B177F3E5753F50FA"/>
    <w:rsid w:val="00EC548D"/>
    <w:pPr>
      <w:spacing w:after="160" w:line="259" w:lineRule="auto"/>
    </w:pPr>
    <w:rPr>
      <w:lang w:val="en-US" w:eastAsia="en-US"/>
    </w:rPr>
  </w:style>
  <w:style w:type="paragraph" w:customStyle="1" w:styleId="08DCE506D1D044B097F5C7A027019BCE">
    <w:name w:val="08DCE506D1D044B097F5C7A027019BCE"/>
    <w:rsid w:val="00EC548D"/>
    <w:pPr>
      <w:spacing w:after="160" w:line="259" w:lineRule="auto"/>
    </w:pPr>
    <w:rPr>
      <w:lang w:val="en-US" w:eastAsia="en-US"/>
    </w:rPr>
  </w:style>
  <w:style w:type="paragraph" w:customStyle="1" w:styleId="9C1359783041463AA9C627CD3281814E">
    <w:name w:val="9C1359783041463AA9C627CD3281814E"/>
    <w:rsid w:val="00EC548D"/>
    <w:pPr>
      <w:spacing w:after="160" w:line="259" w:lineRule="auto"/>
    </w:pPr>
    <w:rPr>
      <w:lang w:val="en-US" w:eastAsia="en-US"/>
    </w:rPr>
  </w:style>
  <w:style w:type="paragraph" w:customStyle="1" w:styleId="A29904CB4D9A4130A439118B662D8DCB">
    <w:name w:val="A29904CB4D9A4130A439118B662D8DCB"/>
    <w:rsid w:val="00EC548D"/>
    <w:pPr>
      <w:spacing w:after="160" w:line="259" w:lineRule="auto"/>
    </w:pPr>
    <w:rPr>
      <w:lang w:val="en-US" w:eastAsia="en-US"/>
    </w:rPr>
  </w:style>
  <w:style w:type="paragraph" w:customStyle="1" w:styleId="48D094C7A84C45CB892ADEE84F3E83CF">
    <w:name w:val="48D094C7A84C45CB892ADEE84F3E83CF"/>
    <w:rsid w:val="00EC548D"/>
    <w:pPr>
      <w:spacing w:after="160" w:line="259" w:lineRule="auto"/>
    </w:pPr>
    <w:rPr>
      <w:lang w:val="en-US" w:eastAsia="en-US"/>
    </w:rPr>
  </w:style>
  <w:style w:type="paragraph" w:customStyle="1" w:styleId="8C0C212E63844B96AD6D551ADC3B4320">
    <w:name w:val="8C0C212E63844B96AD6D551ADC3B4320"/>
    <w:rsid w:val="00EC548D"/>
    <w:pPr>
      <w:spacing w:after="160" w:line="259" w:lineRule="auto"/>
    </w:pPr>
    <w:rPr>
      <w:lang w:val="en-US" w:eastAsia="en-US"/>
    </w:rPr>
  </w:style>
  <w:style w:type="paragraph" w:customStyle="1" w:styleId="3F641B2D879047F481109CD663803EFC">
    <w:name w:val="3F641B2D879047F481109CD663803EFC"/>
    <w:rsid w:val="00EC548D"/>
    <w:pPr>
      <w:spacing w:after="160" w:line="259" w:lineRule="auto"/>
    </w:pPr>
    <w:rPr>
      <w:lang w:val="en-US" w:eastAsia="en-US"/>
    </w:rPr>
  </w:style>
  <w:style w:type="paragraph" w:customStyle="1" w:styleId="9A0894AAD236450A9101B7D1D4928D5E">
    <w:name w:val="9A0894AAD236450A9101B7D1D4928D5E"/>
    <w:rsid w:val="00EC548D"/>
    <w:pPr>
      <w:spacing w:after="160" w:line="259" w:lineRule="auto"/>
    </w:pPr>
    <w:rPr>
      <w:lang w:val="en-US" w:eastAsia="en-US"/>
    </w:rPr>
  </w:style>
  <w:style w:type="paragraph" w:customStyle="1" w:styleId="C2EF2351E262482CAE2ACA123262FAEC">
    <w:name w:val="C2EF2351E262482CAE2ACA123262FAEC"/>
    <w:rsid w:val="00EC548D"/>
    <w:pPr>
      <w:spacing w:after="160" w:line="259" w:lineRule="auto"/>
    </w:pPr>
    <w:rPr>
      <w:lang w:val="en-US" w:eastAsia="en-US"/>
    </w:rPr>
  </w:style>
  <w:style w:type="paragraph" w:customStyle="1" w:styleId="2D3E37B9ECDF49B096BCADBE0519AAAB">
    <w:name w:val="2D3E37B9ECDF49B096BCADBE0519AAAB"/>
    <w:rsid w:val="00EC548D"/>
    <w:pPr>
      <w:spacing w:after="160" w:line="259" w:lineRule="auto"/>
    </w:pPr>
    <w:rPr>
      <w:lang w:val="en-US" w:eastAsia="en-US"/>
    </w:rPr>
  </w:style>
  <w:style w:type="paragraph" w:customStyle="1" w:styleId="3C2A4153404443AFBC3CDC7091FAD2D6">
    <w:name w:val="3C2A4153404443AFBC3CDC7091FAD2D6"/>
    <w:rsid w:val="00EC548D"/>
    <w:pPr>
      <w:spacing w:after="160" w:line="259" w:lineRule="auto"/>
    </w:pPr>
    <w:rPr>
      <w:lang w:val="en-US" w:eastAsia="en-US"/>
    </w:rPr>
  </w:style>
  <w:style w:type="paragraph" w:customStyle="1" w:styleId="BC94666B36B94199904B01BCDFB0AF1A">
    <w:name w:val="BC94666B36B94199904B01BCDFB0AF1A"/>
    <w:rsid w:val="00EC548D"/>
    <w:pPr>
      <w:spacing w:after="160" w:line="259" w:lineRule="auto"/>
    </w:pPr>
    <w:rPr>
      <w:lang w:val="en-US" w:eastAsia="en-US"/>
    </w:rPr>
  </w:style>
  <w:style w:type="paragraph" w:customStyle="1" w:styleId="4644D21A429B4545BB91F84107961590">
    <w:name w:val="4644D21A429B4545BB91F84107961590"/>
    <w:rsid w:val="00EC548D"/>
    <w:pPr>
      <w:spacing w:after="160" w:line="259" w:lineRule="auto"/>
    </w:pPr>
    <w:rPr>
      <w:lang w:val="en-US" w:eastAsia="en-US"/>
    </w:rPr>
  </w:style>
  <w:style w:type="paragraph" w:customStyle="1" w:styleId="7F58D9AADE68422794669E2973F796AA">
    <w:name w:val="7F58D9AADE68422794669E2973F796AA"/>
    <w:rsid w:val="00EC548D"/>
    <w:pPr>
      <w:spacing w:after="160" w:line="259" w:lineRule="auto"/>
    </w:pPr>
    <w:rPr>
      <w:lang w:val="en-US" w:eastAsia="en-US"/>
    </w:rPr>
  </w:style>
  <w:style w:type="paragraph" w:customStyle="1" w:styleId="19A2FAEA2D6745008C0C9BA970CC4306">
    <w:name w:val="19A2FAEA2D6745008C0C9BA970CC4306"/>
    <w:rsid w:val="00EC548D"/>
    <w:pPr>
      <w:spacing w:after="160" w:line="259" w:lineRule="auto"/>
    </w:pPr>
    <w:rPr>
      <w:lang w:val="en-US" w:eastAsia="en-US"/>
    </w:rPr>
  </w:style>
  <w:style w:type="paragraph" w:customStyle="1" w:styleId="0C7C837E9ECC4A3F892339C27980FA30">
    <w:name w:val="0C7C837E9ECC4A3F892339C27980FA30"/>
    <w:rsid w:val="00EC548D"/>
    <w:pPr>
      <w:spacing w:after="160" w:line="259" w:lineRule="auto"/>
    </w:pPr>
    <w:rPr>
      <w:lang w:val="en-US" w:eastAsia="en-US"/>
    </w:rPr>
  </w:style>
  <w:style w:type="paragraph" w:customStyle="1" w:styleId="223308857C9447A9B6D5B36BDEC77C41">
    <w:name w:val="223308857C9447A9B6D5B36BDEC77C41"/>
    <w:rsid w:val="00EC548D"/>
    <w:pPr>
      <w:spacing w:after="160" w:line="259" w:lineRule="auto"/>
    </w:pPr>
    <w:rPr>
      <w:lang w:val="en-US" w:eastAsia="en-US"/>
    </w:rPr>
  </w:style>
  <w:style w:type="paragraph" w:customStyle="1" w:styleId="55B928AC7F0247ED84C7616A8F0414AF">
    <w:name w:val="55B928AC7F0247ED84C7616A8F0414AF"/>
    <w:rsid w:val="00EC548D"/>
    <w:pPr>
      <w:spacing w:after="160" w:line="259" w:lineRule="auto"/>
    </w:pPr>
    <w:rPr>
      <w:lang w:val="en-US" w:eastAsia="en-US"/>
    </w:rPr>
  </w:style>
  <w:style w:type="paragraph" w:customStyle="1" w:styleId="84385045A0794AC4B43215D394782B87">
    <w:name w:val="84385045A0794AC4B43215D394782B87"/>
    <w:rsid w:val="00EC548D"/>
    <w:pPr>
      <w:spacing w:after="160" w:line="259" w:lineRule="auto"/>
    </w:pPr>
    <w:rPr>
      <w:lang w:val="en-US" w:eastAsia="en-US"/>
    </w:rPr>
  </w:style>
  <w:style w:type="paragraph" w:customStyle="1" w:styleId="281D6D33668947CD80D89EBC1E3250FF">
    <w:name w:val="281D6D33668947CD80D89EBC1E3250FF"/>
    <w:rsid w:val="00EC548D"/>
    <w:pPr>
      <w:spacing w:after="160" w:line="259" w:lineRule="auto"/>
    </w:pPr>
    <w:rPr>
      <w:lang w:val="en-US" w:eastAsia="en-US"/>
    </w:rPr>
  </w:style>
  <w:style w:type="paragraph" w:customStyle="1" w:styleId="DF1E89D72BBC4F83B7F221DB0C378D8E">
    <w:name w:val="DF1E89D72BBC4F83B7F221DB0C378D8E"/>
    <w:rsid w:val="00EC548D"/>
    <w:pPr>
      <w:spacing w:after="160" w:line="259" w:lineRule="auto"/>
    </w:pPr>
    <w:rPr>
      <w:lang w:val="en-US" w:eastAsia="en-US"/>
    </w:rPr>
  </w:style>
  <w:style w:type="paragraph" w:customStyle="1" w:styleId="7BC6033BEB9D4F5891ECB14B92E3B623">
    <w:name w:val="7BC6033BEB9D4F5891ECB14B92E3B623"/>
    <w:rsid w:val="00EC548D"/>
    <w:pPr>
      <w:spacing w:after="160" w:line="259" w:lineRule="auto"/>
    </w:pPr>
    <w:rPr>
      <w:lang w:val="en-US" w:eastAsia="en-US"/>
    </w:rPr>
  </w:style>
  <w:style w:type="paragraph" w:customStyle="1" w:styleId="094B38D0B96A48F8A8022818C0E578A8">
    <w:name w:val="094B38D0B96A48F8A8022818C0E578A8"/>
    <w:rsid w:val="00EC548D"/>
    <w:pPr>
      <w:spacing w:after="160" w:line="259" w:lineRule="auto"/>
    </w:pPr>
    <w:rPr>
      <w:lang w:val="en-US" w:eastAsia="en-US"/>
    </w:rPr>
  </w:style>
  <w:style w:type="paragraph" w:customStyle="1" w:styleId="44400292461B4138A967CE4CFCD574AD">
    <w:name w:val="44400292461B4138A967CE4CFCD574AD"/>
    <w:rsid w:val="00EC548D"/>
    <w:pPr>
      <w:spacing w:after="160" w:line="259" w:lineRule="auto"/>
    </w:pPr>
    <w:rPr>
      <w:lang w:val="en-US" w:eastAsia="en-US"/>
    </w:rPr>
  </w:style>
  <w:style w:type="paragraph" w:customStyle="1" w:styleId="29B15A13550B40FBA97B9CAD7B3A1033">
    <w:name w:val="29B15A13550B40FBA97B9CAD7B3A1033"/>
    <w:rsid w:val="00EC548D"/>
    <w:pPr>
      <w:spacing w:after="160" w:line="259" w:lineRule="auto"/>
    </w:pPr>
    <w:rPr>
      <w:lang w:val="en-US" w:eastAsia="en-US"/>
    </w:rPr>
  </w:style>
  <w:style w:type="paragraph" w:customStyle="1" w:styleId="48732788956E46EAB63744462496981E">
    <w:name w:val="48732788956E46EAB63744462496981E"/>
    <w:rsid w:val="00EC548D"/>
    <w:pPr>
      <w:spacing w:after="160" w:line="259" w:lineRule="auto"/>
    </w:pPr>
    <w:rPr>
      <w:lang w:val="en-US" w:eastAsia="en-US"/>
    </w:rPr>
  </w:style>
  <w:style w:type="paragraph" w:customStyle="1" w:styleId="6EF06A6EA2354C699D51147A3727E64B">
    <w:name w:val="6EF06A6EA2354C699D51147A3727E64B"/>
    <w:rsid w:val="00EC548D"/>
    <w:pPr>
      <w:spacing w:after="160" w:line="259" w:lineRule="auto"/>
    </w:pPr>
    <w:rPr>
      <w:lang w:val="en-US" w:eastAsia="en-US"/>
    </w:rPr>
  </w:style>
  <w:style w:type="paragraph" w:customStyle="1" w:styleId="EDC277E641984F50B02FCCFEAF0DD0A3">
    <w:name w:val="EDC277E641984F50B02FCCFEAF0DD0A3"/>
    <w:rsid w:val="00EC548D"/>
    <w:pPr>
      <w:spacing w:after="160" w:line="259" w:lineRule="auto"/>
    </w:pPr>
    <w:rPr>
      <w:lang w:val="en-US" w:eastAsia="en-US"/>
    </w:rPr>
  </w:style>
  <w:style w:type="paragraph" w:customStyle="1" w:styleId="FA80E6B1C9014A5A9DE2858756B1E2FA">
    <w:name w:val="FA80E6B1C9014A5A9DE2858756B1E2FA"/>
    <w:rsid w:val="00EC548D"/>
    <w:pPr>
      <w:spacing w:after="160" w:line="259" w:lineRule="auto"/>
    </w:pPr>
    <w:rPr>
      <w:lang w:val="en-US" w:eastAsia="en-US"/>
    </w:rPr>
  </w:style>
  <w:style w:type="paragraph" w:customStyle="1" w:styleId="14462ECBFBF1424ABF7D1C7FC8F5E975">
    <w:name w:val="14462ECBFBF1424ABF7D1C7FC8F5E975"/>
    <w:rsid w:val="00EC548D"/>
    <w:pPr>
      <w:spacing w:after="160" w:line="259" w:lineRule="auto"/>
    </w:pPr>
    <w:rPr>
      <w:lang w:val="en-US" w:eastAsia="en-US"/>
    </w:rPr>
  </w:style>
  <w:style w:type="paragraph" w:customStyle="1" w:styleId="DDC28A866B1C469F840B384595B5AF33">
    <w:name w:val="DDC28A866B1C469F840B384595B5AF33"/>
    <w:rsid w:val="00EC548D"/>
    <w:pPr>
      <w:spacing w:after="160" w:line="259" w:lineRule="auto"/>
    </w:pPr>
    <w:rPr>
      <w:lang w:val="en-US" w:eastAsia="en-US"/>
    </w:rPr>
  </w:style>
  <w:style w:type="paragraph" w:customStyle="1" w:styleId="0ED7EA49F7374123B2C10D5D8FC77D14">
    <w:name w:val="0ED7EA49F7374123B2C10D5D8FC77D14"/>
    <w:rsid w:val="00EC548D"/>
    <w:pPr>
      <w:spacing w:after="160" w:line="259" w:lineRule="auto"/>
    </w:pPr>
    <w:rPr>
      <w:lang w:val="en-US" w:eastAsia="en-US"/>
    </w:rPr>
  </w:style>
  <w:style w:type="paragraph" w:customStyle="1" w:styleId="697E00D569514A88ACAE9C46BBC28275">
    <w:name w:val="697E00D569514A88ACAE9C46BBC28275"/>
    <w:rsid w:val="00EC548D"/>
    <w:pPr>
      <w:spacing w:after="160" w:line="259" w:lineRule="auto"/>
    </w:pPr>
    <w:rPr>
      <w:lang w:val="en-US" w:eastAsia="en-US"/>
    </w:rPr>
  </w:style>
  <w:style w:type="paragraph" w:customStyle="1" w:styleId="B8E25B4076A74509A3EFBEAACB1CC889">
    <w:name w:val="B8E25B4076A74509A3EFBEAACB1CC889"/>
    <w:rsid w:val="00EC548D"/>
    <w:pPr>
      <w:spacing w:after="160" w:line="259" w:lineRule="auto"/>
    </w:pPr>
    <w:rPr>
      <w:lang w:val="en-US" w:eastAsia="en-US"/>
    </w:rPr>
  </w:style>
  <w:style w:type="paragraph" w:customStyle="1" w:styleId="8B7880DAE248478D9DDA65AB22ABCD2F">
    <w:name w:val="8B7880DAE248478D9DDA65AB22ABCD2F"/>
    <w:rsid w:val="00EC548D"/>
    <w:pPr>
      <w:spacing w:after="160" w:line="259" w:lineRule="auto"/>
    </w:pPr>
    <w:rPr>
      <w:lang w:val="en-US" w:eastAsia="en-US"/>
    </w:rPr>
  </w:style>
  <w:style w:type="paragraph" w:customStyle="1" w:styleId="9FBAAC5FCBBB4BAB8124B198D90EBF68">
    <w:name w:val="9FBAAC5FCBBB4BAB8124B198D90EBF68"/>
    <w:rsid w:val="00EC548D"/>
    <w:pPr>
      <w:spacing w:after="160" w:line="259" w:lineRule="auto"/>
    </w:pPr>
    <w:rPr>
      <w:lang w:val="en-US" w:eastAsia="en-US"/>
    </w:rPr>
  </w:style>
  <w:style w:type="paragraph" w:customStyle="1" w:styleId="2DF9F5564A4D40199CB8637459E994BE">
    <w:name w:val="2DF9F5564A4D40199CB8637459E994BE"/>
    <w:rsid w:val="00EC548D"/>
    <w:pPr>
      <w:spacing w:after="160" w:line="259" w:lineRule="auto"/>
    </w:pPr>
    <w:rPr>
      <w:lang w:val="en-US" w:eastAsia="en-US"/>
    </w:rPr>
  </w:style>
  <w:style w:type="paragraph" w:customStyle="1" w:styleId="B9E60820C76B434AB3C10C116FA28293">
    <w:name w:val="B9E60820C76B434AB3C10C116FA28293"/>
    <w:rsid w:val="00EC548D"/>
    <w:pPr>
      <w:spacing w:after="160" w:line="259" w:lineRule="auto"/>
    </w:pPr>
    <w:rPr>
      <w:lang w:val="en-US" w:eastAsia="en-US"/>
    </w:rPr>
  </w:style>
  <w:style w:type="paragraph" w:customStyle="1" w:styleId="013DD44DC9BC4EE7B909328B5C07D91A">
    <w:name w:val="013DD44DC9BC4EE7B909328B5C07D91A"/>
    <w:rsid w:val="00EC548D"/>
    <w:pPr>
      <w:spacing w:after="160" w:line="259" w:lineRule="auto"/>
    </w:pPr>
    <w:rPr>
      <w:lang w:val="en-US" w:eastAsia="en-US"/>
    </w:rPr>
  </w:style>
  <w:style w:type="paragraph" w:customStyle="1" w:styleId="68F4FC1992034DD5976D19A250934469">
    <w:name w:val="68F4FC1992034DD5976D19A250934469"/>
    <w:rsid w:val="002B3B23"/>
    <w:pPr>
      <w:spacing w:after="160" w:line="259" w:lineRule="auto"/>
    </w:pPr>
    <w:rPr>
      <w:lang w:val="en-US" w:eastAsia="en-US"/>
    </w:rPr>
  </w:style>
  <w:style w:type="paragraph" w:customStyle="1" w:styleId="77F5333A2FFC41BD9DB6FE815E5AF474">
    <w:name w:val="77F5333A2FFC41BD9DB6FE815E5AF474"/>
    <w:rsid w:val="002B3B23"/>
    <w:pPr>
      <w:spacing w:after="160" w:line="259" w:lineRule="auto"/>
    </w:pPr>
    <w:rPr>
      <w:lang w:val="en-US" w:eastAsia="en-US"/>
    </w:rPr>
  </w:style>
  <w:style w:type="paragraph" w:customStyle="1" w:styleId="5E06DFFD916344409E9B875C23B0C72E">
    <w:name w:val="5E06DFFD916344409E9B875C23B0C72E"/>
    <w:rsid w:val="002B3B23"/>
    <w:pPr>
      <w:spacing w:after="160" w:line="259" w:lineRule="auto"/>
    </w:pPr>
    <w:rPr>
      <w:lang w:val="en-US" w:eastAsia="en-US"/>
    </w:rPr>
  </w:style>
  <w:style w:type="paragraph" w:customStyle="1" w:styleId="08F65FAECD63438AB93748C3806AD7D8">
    <w:name w:val="08F65FAECD63438AB93748C3806AD7D8"/>
    <w:rsid w:val="002B3B23"/>
    <w:pPr>
      <w:spacing w:after="160" w:line="259" w:lineRule="auto"/>
    </w:pPr>
    <w:rPr>
      <w:lang w:val="en-US" w:eastAsia="en-US"/>
    </w:rPr>
  </w:style>
  <w:style w:type="paragraph" w:customStyle="1" w:styleId="1EB37BB8AB13438E9E48DC399F1E6684">
    <w:name w:val="1EB37BB8AB13438E9E48DC399F1E6684"/>
    <w:rsid w:val="002B3B23"/>
    <w:pPr>
      <w:spacing w:after="160" w:line="259" w:lineRule="auto"/>
    </w:pPr>
    <w:rPr>
      <w:lang w:val="en-US" w:eastAsia="en-US"/>
    </w:rPr>
  </w:style>
  <w:style w:type="paragraph" w:customStyle="1" w:styleId="3052F3A9FAC644B6BB8F9E624EAACC50">
    <w:name w:val="3052F3A9FAC644B6BB8F9E624EAACC50"/>
    <w:rsid w:val="002B3B23"/>
    <w:pPr>
      <w:spacing w:after="160" w:line="259" w:lineRule="auto"/>
    </w:pPr>
    <w:rPr>
      <w:lang w:val="en-US" w:eastAsia="en-US"/>
    </w:rPr>
  </w:style>
  <w:style w:type="paragraph" w:customStyle="1" w:styleId="B3C5475457EA463F9F8BF1B591372321">
    <w:name w:val="B3C5475457EA463F9F8BF1B591372321"/>
    <w:rsid w:val="002B3B23"/>
    <w:pPr>
      <w:spacing w:after="160" w:line="259" w:lineRule="auto"/>
    </w:pPr>
    <w:rPr>
      <w:lang w:val="en-US" w:eastAsia="en-US"/>
    </w:rPr>
  </w:style>
  <w:style w:type="paragraph" w:customStyle="1" w:styleId="0AF1DE5996F2495490FCE924113C8BEF">
    <w:name w:val="0AF1DE5996F2495490FCE924113C8BEF"/>
    <w:rsid w:val="002B3B23"/>
    <w:pPr>
      <w:spacing w:after="160" w:line="259" w:lineRule="auto"/>
    </w:pPr>
    <w:rPr>
      <w:lang w:val="en-US" w:eastAsia="en-US"/>
    </w:rPr>
  </w:style>
  <w:style w:type="paragraph" w:customStyle="1" w:styleId="8E248CD923C14D00B6E4072AA8696E99">
    <w:name w:val="8E248CD923C14D00B6E4072AA8696E99"/>
    <w:rsid w:val="002B3B23"/>
    <w:pPr>
      <w:spacing w:after="160" w:line="259" w:lineRule="auto"/>
    </w:pPr>
    <w:rPr>
      <w:lang w:val="en-US" w:eastAsia="en-US"/>
    </w:rPr>
  </w:style>
  <w:style w:type="paragraph" w:customStyle="1" w:styleId="C684673AF87E4EDEBC99A0FCED2A9ECD">
    <w:name w:val="C684673AF87E4EDEBC99A0FCED2A9ECD"/>
    <w:rsid w:val="002B3B23"/>
    <w:pPr>
      <w:spacing w:after="160" w:line="259" w:lineRule="auto"/>
    </w:pPr>
    <w:rPr>
      <w:lang w:val="en-US" w:eastAsia="en-US"/>
    </w:rPr>
  </w:style>
  <w:style w:type="paragraph" w:customStyle="1" w:styleId="1DF19FD0296749F9A5E12C347FC69A7A">
    <w:name w:val="1DF19FD0296749F9A5E12C347FC69A7A"/>
    <w:rsid w:val="002B3B23"/>
    <w:pPr>
      <w:spacing w:after="160" w:line="259" w:lineRule="auto"/>
    </w:pPr>
    <w:rPr>
      <w:lang w:val="en-US" w:eastAsia="en-US"/>
    </w:rPr>
  </w:style>
  <w:style w:type="paragraph" w:customStyle="1" w:styleId="0EFEE5A4C82A495CA70FA0A430325CBA">
    <w:name w:val="0EFEE5A4C82A495CA70FA0A430325CBA"/>
    <w:rsid w:val="002B3B23"/>
    <w:pPr>
      <w:spacing w:after="160" w:line="259" w:lineRule="auto"/>
    </w:pPr>
    <w:rPr>
      <w:lang w:val="en-US" w:eastAsia="en-US"/>
    </w:rPr>
  </w:style>
  <w:style w:type="paragraph" w:customStyle="1" w:styleId="D1392122CC254F1AA208F8AAC7E44E3A">
    <w:name w:val="D1392122CC254F1AA208F8AAC7E44E3A"/>
    <w:rsid w:val="002B3B23"/>
    <w:pPr>
      <w:spacing w:after="160" w:line="259" w:lineRule="auto"/>
    </w:pPr>
    <w:rPr>
      <w:lang w:val="en-US" w:eastAsia="en-US"/>
    </w:rPr>
  </w:style>
  <w:style w:type="paragraph" w:customStyle="1" w:styleId="E458BDFF80D648D3B23B5B76798DA8A8">
    <w:name w:val="E458BDFF80D648D3B23B5B76798DA8A8"/>
    <w:rsid w:val="002B3B23"/>
    <w:pPr>
      <w:spacing w:after="160" w:line="259" w:lineRule="auto"/>
    </w:pPr>
    <w:rPr>
      <w:lang w:val="en-US" w:eastAsia="en-US"/>
    </w:rPr>
  </w:style>
  <w:style w:type="paragraph" w:customStyle="1" w:styleId="29D9627335D0447F8B497B8F88EB58F7">
    <w:name w:val="29D9627335D0447F8B497B8F88EB58F7"/>
    <w:rsid w:val="002B3B23"/>
    <w:pPr>
      <w:spacing w:after="160" w:line="259" w:lineRule="auto"/>
    </w:pPr>
    <w:rPr>
      <w:lang w:val="en-US" w:eastAsia="en-US"/>
    </w:rPr>
  </w:style>
  <w:style w:type="paragraph" w:customStyle="1" w:styleId="1C7AFF6A8E5C49F49A2D9C0DA189A074">
    <w:name w:val="1C7AFF6A8E5C49F49A2D9C0DA189A074"/>
    <w:rsid w:val="002B3B23"/>
    <w:pPr>
      <w:spacing w:after="160" w:line="259" w:lineRule="auto"/>
    </w:pPr>
    <w:rPr>
      <w:lang w:val="en-US" w:eastAsia="en-US"/>
    </w:rPr>
  </w:style>
  <w:style w:type="paragraph" w:customStyle="1" w:styleId="4B0491458DAE4010A7B5F4C753D71AD0">
    <w:name w:val="4B0491458DAE4010A7B5F4C753D71AD0"/>
    <w:rsid w:val="002B3B23"/>
    <w:pPr>
      <w:spacing w:after="160" w:line="259" w:lineRule="auto"/>
    </w:pPr>
    <w:rPr>
      <w:lang w:val="en-US" w:eastAsia="en-US"/>
    </w:rPr>
  </w:style>
  <w:style w:type="paragraph" w:customStyle="1" w:styleId="970CF5C3208240D986802B21E21A518A">
    <w:name w:val="970CF5C3208240D986802B21E21A518A"/>
    <w:rsid w:val="005C0E85"/>
  </w:style>
  <w:style w:type="paragraph" w:customStyle="1" w:styleId="7C7350825DF34D79AAA1F58F16764F49">
    <w:name w:val="7C7350825DF34D79AAA1F58F16764F49"/>
    <w:rsid w:val="005C0E85"/>
  </w:style>
  <w:style w:type="paragraph" w:customStyle="1" w:styleId="5C73C40C6B7D4F1A8F702CEFEE09B197">
    <w:name w:val="5C73C40C6B7D4F1A8F702CEFEE09B197"/>
    <w:rsid w:val="005C0E85"/>
  </w:style>
  <w:style w:type="paragraph" w:customStyle="1" w:styleId="BF6CAD20498346E9B7658C181958090D">
    <w:name w:val="BF6CAD20498346E9B7658C181958090D"/>
    <w:rsid w:val="005C0E85"/>
  </w:style>
  <w:style w:type="paragraph" w:customStyle="1" w:styleId="146A576364154B7B90BE65109AD301C3">
    <w:name w:val="146A576364154B7B90BE65109AD301C3"/>
    <w:rsid w:val="005C0E85"/>
  </w:style>
  <w:style w:type="paragraph" w:customStyle="1" w:styleId="F247F2014C3348E7A1BB7EA59C27B499">
    <w:name w:val="F247F2014C3348E7A1BB7EA59C27B499"/>
    <w:rsid w:val="005C0E85"/>
  </w:style>
  <w:style w:type="paragraph" w:customStyle="1" w:styleId="D5D3D4E0265144468CD431BD0A12EB0D">
    <w:name w:val="D5D3D4E0265144468CD431BD0A12EB0D"/>
    <w:rsid w:val="005C0E85"/>
  </w:style>
  <w:style w:type="paragraph" w:customStyle="1" w:styleId="A5AC4547D8E04C3E993B151982224CD4">
    <w:name w:val="A5AC4547D8E04C3E993B151982224CD4"/>
    <w:rsid w:val="005C0E85"/>
  </w:style>
  <w:style w:type="paragraph" w:customStyle="1" w:styleId="DA905DEABE604E8B921878CE6A537205">
    <w:name w:val="DA905DEABE604E8B921878CE6A537205"/>
    <w:rsid w:val="005C0E85"/>
  </w:style>
  <w:style w:type="paragraph" w:customStyle="1" w:styleId="53916C1B11974CB6B95310D33E08CE07">
    <w:name w:val="53916C1B11974CB6B95310D33E08CE07"/>
    <w:rsid w:val="005C0E85"/>
  </w:style>
  <w:style w:type="paragraph" w:customStyle="1" w:styleId="E2EFC947DA594C9583B28A614B3B2E9E">
    <w:name w:val="E2EFC947DA594C9583B28A614B3B2E9E"/>
    <w:rsid w:val="005C0E85"/>
  </w:style>
  <w:style w:type="paragraph" w:customStyle="1" w:styleId="06AAD886F5CA4A0A846BE0C61534DFC5">
    <w:name w:val="06AAD886F5CA4A0A846BE0C61534DFC5"/>
    <w:rsid w:val="005C0E85"/>
  </w:style>
  <w:style w:type="paragraph" w:customStyle="1" w:styleId="769C487C77CB4BA6BCBAFF6E8E4310D5">
    <w:name w:val="769C487C77CB4BA6BCBAFF6E8E4310D5"/>
    <w:rsid w:val="005C0E85"/>
  </w:style>
  <w:style w:type="paragraph" w:customStyle="1" w:styleId="59EBFF189A4947489CB3915230CD135A">
    <w:name w:val="59EBFF189A4947489CB3915230CD135A"/>
    <w:rsid w:val="005C0E85"/>
  </w:style>
  <w:style w:type="paragraph" w:customStyle="1" w:styleId="B884A995D11D486E97FDD284DA2E7774">
    <w:name w:val="B884A995D11D486E97FDD284DA2E7774"/>
    <w:rsid w:val="005C0E85"/>
  </w:style>
  <w:style w:type="paragraph" w:customStyle="1" w:styleId="80DCF1CEF3764EA2B7596BDE52197C9F">
    <w:name w:val="80DCF1CEF3764EA2B7596BDE52197C9F"/>
    <w:rsid w:val="005C0E85"/>
  </w:style>
  <w:style w:type="paragraph" w:customStyle="1" w:styleId="544FEBEDB92246178D49D6F82EA87392">
    <w:name w:val="544FEBEDB92246178D49D6F82EA87392"/>
    <w:rsid w:val="005C0E85"/>
  </w:style>
  <w:style w:type="paragraph" w:customStyle="1" w:styleId="E20C950F559348F8AA544D3D5781E14B">
    <w:name w:val="E20C950F559348F8AA544D3D5781E14B"/>
    <w:rsid w:val="005C0E85"/>
  </w:style>
  <w:style w:type="paragraph" w:customStyle="1" w:styleId="93E2829899C14D449777739963189EEE">
    <w:name w:val="93E2829899C14D449777739963189EEE"/>
    <w:rsid w:val="005C0E85"/>
  </w:style>
  <w:style w:type="paragraph" w:customStyle="1" w:styleId="B8E7F62B28B34776ADF40982ECFBC365">
    <w:name w:val="B8E7F62B28B34776ADF40982ECFBC365"/>
    <w:rsid w:val="005C0E85"/>
  </w:style>
  <w:style w:type="paragraph" w:customStyle="1" w:styleId="E80676DDC8554571AE01026FED538D0C">
    <w:name w:val="E80676DDC8554571AE01026FED538D0C"/>
    <w:rsid w:val="005C0E85"/>
  </w:style>
  <w:style w:type="paragraph" w:customStyle="1" w:styleId="6FB69F844FA84FDE910279717CA8DDE6">
    <w:name w:val="6FB69F844FA84FDE910279717CA8DDE6"/>
    <w:rsid w:val="005C0E85"/>
  </w:style>
  <w:style w:type="paragraph" w:customStyle="1" w:styleId="604FDE88E9EA47A394BA63B9F87A77CB">
    <w:name w:val="604FDE88E9EA47A394BA63B9F87A77CB"/>
    <w:rsid w:val="005C0E85"/>
  </w:style>
  <w:style w:type="paragraph" w:customStyle="1" w:styleId="CB6C070023DF4CA4B2A70E2912CBE682">
    <w:name w:val="CB6C070023DF4CA4B2A70E2912CBE682"/>
    <w:rsid w:val="005C0E85"/>
  </w:style>
  <w:style w:type="paragraph" w:customStyle="1" w:styleId="ED56882AFBBD491B8DD306EE16CDC01D">
    <w:name w:val="ED56882AFBBD491B8DD306EE16CDC01D"/>
    <w:rsid w:val="005C0E85"/>
  </w:style>
  <w:style w:type="paragraph" w:customStyle="1" w:styleId="6A24F1C7562641E2BBD00E746BFF9E8E">
    <w:name w:val="6A24F1C7562641E2BBD00E746BFF9E8E"/>
    <w:rsid w:val="005C0E85"/>
  </w:style>
  <w:style w:type="paragraph" w:customStyle="1" w:styleId="74A9C950E1D141CD9FB5ABD6511735C2">
    <w:name w:val="74A9C950E1D141CD9FB5ABD6511735C2"/>
    <w:rsid w:val="005C0E85"/>
  </w:style>
  <w:style w:type="paragraph" w:customStyle="1" w:styleId="6B9AD60E0F8940A99651928213D7C7F6">
    <w:name w:val="6B9AD60E0F8940A99651928213D7C7F6"/>
    <w:rsid w:val="005C0E85"/>
  </w:style>
  <w:style w:type="paragraph" w:customStyle="1" w:styleId="D5FFB436FD8A4EA2B34038473DC8B29F">
    <w:name w:val="D5FFB436FD8A4EA2B34038473DC8B29F"/>
    <w:rsid w:val="005C0E85"/>
  </w:style>
  <w:style w:type="paragraph" w:customStyle="1" w:styleId="E90CD7968B5A4247B962337334FFD3BD">
    <w:name w:val="E90CD7968B5A4247B962337334FFD3BD"/>
    <w:rsid w:val="00D16E14"/>
    <w:pPr>
      <w:spacing w:after="160" w:line="259" w:lineRule="auto"/>
    </w:pPr>
  </w:style>
  <w:style w:type="paragraph" w:customStyle="1" w:styleId="5CFECE9CF0144EC29F6FA6D1BF393D80">
    <w:name w:val="5CFECE9CF0144EC29F6FA6D1BF393D80"/>
    <w:rsid w:val="00D16E14"/>
    <w:pPr>
      <w:spacing w:after="160" w:line="259" w:lineRule="auto"/>
    </w:pPr>
  </w:style>
  <w:style w:type="paragraph" w:customStyle="1" w:styleId="DB9AB29556694DB5B3160A81D64EE111">
    <w:name w:val="DB9AB29556694DB5B3160A81D64EE111"/>
    <w:rsid w:val="00D16E14"/>
    <w:pPr>
      <w:spacing w:after="160" w:line="259" w:lineRule="auto"/>
    </w:pPr>
  </w:style>
  <w:style w:type="paragraph" w:customStyle="1" w:styleId="E010F6CACA9C44CB885DAEC9295C13D0">
    <w:name w:val="E010F6CACA9C44CB885DAEC9295C13D0"/>
    <w:rsid w:val="00D16E14"/>
    <w:pPr>
      <w:spacing w:after="160" w:line="259" w:lineRule="auto"/>
    </w:pPr>
  </w:style>
  <w:style w:type="paragraph" w:customStyle="1" w:styleId="EA5D427E928E4C74A834A33F56B20573">
    <w:name w:val="EA5D427E928E4C74A834A33F56B20573"/>
    <w:rsid w:val="00D16E14"/>
    <w:pPr>
      <w:spacing w:after="160" w:line="259" w:lineRule="auto"/>
    </w:pPr>
  </w:style>
  <w:style w:type="paragraph" w:customStyle="1" w:styleId="8BA4F85DB6024D41A6D77E3F9D0E3622">
    <w:name w:val="8BA4F85DB6024D41A6D77E3F9D0E3622"/>
    <w:rsid w:val="00D16E14"/>
    <w:pPr>
      <w:spacing w:after="160" w:line="259" w:lineRule="auto"/>
    </w:pPr>
  </w:style>
  <w:style w:type="paragraph" w:customStyle="1" w:styleId="CDACEE46569F4FD483E018FC91E85275">
    <w:name w:val="CDACEE46569F4FD483E018FC91E85275"/>
    <w:rsid w:val="003345AA"/>
    <w:pPr>
      <w:spacing w:after="160" w:line="259" w:lineRule="auto"/>
    </w:pPr>
  </w:style>
  <w:style w:type="paragraph" w:customStyle="1" w:styleId="099BDD37347D450DBC7DE2E7BC90B20A">
    <w:name w:val="099BDD37347D450DBC7DE2E7BC90B20A"/>
    <w:rsid w:val="003345AA"/>
    <w:pPr>
      <w:spacing w:after="160" w:line="259" w:lineRule="auto"/>
    </w:pPr>
  </w:style>
  <w:style w:type="paragraph" w:customStyle="1" w:styleId="2E7A869340A3489597D80CD663573F65">
    <w:name w:val="2E7A869340A3489597D80CD663573F65"/>
    <w:rsid w:val="003345AA"/>
    <w:pPr>
      <w:spacing w:after="160" w:line="259" w:lineRule="auto"/>
    </w:pPr>
  </w:style>
  <w:style w:type="paragraph" w:customStyle="1" w:styleId="97E6880A4AB04960A6463246A116F09A">
    <w:name w:val="97E6880A4AB04960A6463246A116F09A"/>
    <w:rsid w:val="003345AA"/>
    <w:pPr>
      <w:spacing w:after="160" w:line="259" w:lineRule="auto"/>
    </w:pPr>
  </w:style>
  <w:style w:type="paragraph" w:customStyle="1" w:styleId="0E15D32D0BDB48FD8CF2FC077CD3D77A">
    <w:name w:val="0E15D32D0BDB48FD8CF2FC077CD3D77A"/>
    <w:rsid w:val="003345AA"/>
    <w:pPr>
      <w:spacing w:after="160" w:line="259" w:lineRule="auto"/>
    </w:pPr>
  </w:style>
  <w:style w:type="paragraph" w:customStyle="1" w:styleId="0B1ED9504B5B46909CF04CE4D39C0CA3">
    <w:name w:val="0B1ED9504B5B46909CF04CE4D39C0CA3"/>
    <w:rsid w:val="003345AA"/>
    <w:pPr>
      <w:spacing w:after="160" w:line="259" w:lineRule="auto"/>
    </w:pPr>
  </w:style>
  <w:style w:type="paragraph" w:customStyle="1" w:styleId="D99F8B3097DD49A7833ACC55CEE550BE">
    <w:name w:val="D99F8B3097DD49A7833ACC55CEE550BE"/>
    <w:rsid w:val="003345AA"/>
    <w:pPr>
      <w:spacing w:after="160" w:line="259" w:lineRule="auto"/>
    </w:pPr>
  </w:style>
  <w:style w:type="paragraph" w:customStyle="1" w:styleId="336A2B0E4A274C449618B1EBDF5FE1D7">
    <w:name w:val="336A2B0E4A274C449618B1EBDF5FE1D7"/>
    <w:rsid w:val="003345AA"/>
    <w:pPr>
      <w:spacing w:after="160" w:line="259" w:lineRule="auto"/>
    </w:pPr>
  </w:style>
  <w:style w:type="paragraph" w:customStyle="1" w:styleId="C08B2BC836224285B720E4BFEF6B5B14">
    <w:name w:val="C08B2BC836224285B720E4BFEF6B5B14"/>
    <w:rsid w:val="003345AA"/>
    <w:pPr>
      <w:spacing w:after="160" w:line="259" w:lineRule="auto"/>
    </w:pPr>
  </w:style>
  <w:style w:type="paragraph" w:customStyle="1" w:styleId="E3ABFFC1E2C04A92ADEE653558E1F14F">
    <w:name w:val="E3ABFFC1E2C04A92ADEE653558E1F14F"/>
    <w:rsid w:val="003345A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81B2B2-AD36-43F7-8948-8658128E9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1</Words>
  <Characters>2356</Characters>
  <Application>Microsoft Office Word</Application>
  <DocSecurity>0</DocSecurity>
  <Lines>19</Lines>
  <Paragraphs>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1-17T11:34:00Z</dcterms:created>
  <dcterms:modified xsi:type="dcterms:W3CDTF">2022-11-17T12:19:00Z</dcterms:modified>
</cp:coreProperties>
</file>